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AA394" w14:textId="2BD696DE" w:rsidR="000E2909" w:rsidRDefault="000E2909">
      <w:pPr>
        <w:spacing w:line="506" w:lineRule="exact"/>
        <w:rPr>
          <w:lang w:val="en-GB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4650"/>
        <w:gridCol w:w="4650"/>
      </w:tblGrid>
      <w:tr w:rsidR="6D88DABE" w14:paraId="7D191B47" w14:textId="77777777" w:rsidTr="007A2A55">
        <w:tc>
          <w:tcPr>
            <w:tcW w:w="4650" w:type="dxa"/>
          </w:tcPr>
          <w:p w14:paraId="50E8C946" w14:textId="4814DB45" w:rsidR="002E68D1" w:rsidRDefault="002E68D1" w:rsidP="6D88DABE">
            <w:r>
              <w:rPr>
                <w:noProof/>
              </w:rPr>
              <w:drawing>
                <wp:inline distT="0" distB="0" distL="0" distR="0" wp14:anchorId="5FD7014F" wp14:editId="6F8F9025">
                  <wp:extent cx="1968500" cy="670375"/>
                  <wp:effectExtent l="0" t="0" r="0" b="6350"/>
                  <wp:docPr id="292608172" name="Obraz 4" descr="Obraz zawierający tekst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4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500" cy="670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0" w:type="dxa"/>
          </w:tcPr>
          <w:p w14:paraId="27E7D69A" w14:textId="73DCD4C9" w:rsidR="6D88DABE" w:rsidRDefault="6D88DABE" w:rsidP="6D88DABE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292A7569" wp14:editId="0A9E713B">
                  <wp:extent cx="885825" cy="663132"/>
                  <wp:effectExtent l="0" t="0" r="0" b="0"/>
                  <wp:docPr id="1432080358" name="Obraz 14320803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663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43A7F5" w14:textId="20930852" w:rsidR="002E68D1" w:rsidRPr="00981E4F" w:rsidRDefault="002E68D1" w:rsidP="71999C84">
      <w:pPr>
        <w:adjustRightInd w:val="0"/>
        <w:jc w:val="center"/>
      </w:pPr>
    </w:p>
    <w:p w14:paraId="028F2299" w14:textId="77777777" w:rsidR="002E68D1" w:rsidRPr="00981E4F" w:rsidRDefault="002E68D1" w:rsidP="002E68D1">
      <w:pPr>
        <w:tabs>
          <w:tab w:val="left" w:pos="7177"/>
        </w:tabs>
        <w:adjustRightInd w:val="0"/>
      </w:pPr>
      <w:r w:rsidRPr="00981E4F">
        <w:tab/>
      </w:r>
    </w:p>
    <w:p w14:paraId="482EEAB9" w14:textId="69A32647" w:rsidR="002E68D1" w:rsidRDefault="002E68D1" w:rsidP="002E68D1">
      <w:pPr>
        <w:tabs>
          <w:tab w:val="left" w:pos="7177"/>
        </w:tabs>
        <w:adjustRightInd w:val="0"/>
      </w:pPr>
    </w:p>
    <w:p w14:paraId="33005A05" w14:textId="2F8A3EB2" w:rsidR="002E68D1" w:rsidRDefault="002E68D1" w:rsidP="002E68D1">
      <w:pPr>
        <w:tabs>
          <w:tab w:val="left" w:pos="7177"/>
        </w:tabs>
        <w:adjustRightInd w:val="0"/>
      </w:pPr>
    </w:p>
    <w:p w14:paraId="6593F413" w14:textId="78076CB1" w:rsidR="002E68D1" w:rsidRDefault="002E68D1" w:rsidP="002E68D1">
      <w:pPr>
        <w:tabs>
          <w:tab w:val="left" w:pos="7177"/>
        </w:tabs>
        <w:adjustRightInd w:val="0"/>
      </w:pPr>
    </w:p>
    <w:p w14:paraId="4FE1C2CD" w14:textId="22FB2018" w:rsidR="002E68D1" w:rsidRDefault="002E68D1" w:rsidP="002E68D1">
      <w:pPr>
        <w:tabs>
          <w:tab w:val="left" w:pos="7177"/>
        </w:tabs>
        <w:adjustRightInd w:val="0"/>
      </w:pPr>
    </w:p>
    <w:p w14:paraId="618AA510" w14:textId="77777777" w:rsidR="002E68D1" w:rsidRDefault="002E68D1" w:rsidP="002E68D1">
      <w:pPr>
        <w:pStyle w:val="Nagwek1"/>
        <w:spacing w:line="854" w:lineRule="exact"/>
        <w:ind w:left="1421"/>
      </w:pPr>
      <w:r>
        <w:t>DZIENNIK</w:t>
      </w:r>
      <w:r>
        <w:rPr>
          <w:spacing w:val="-4"/>
        </w:rPr>
        <w:t xml:space="preserve"> </w:t>
      </w:r>
      <w:r>
        <w:t>PRAKTYK</w:t>
      </w:r>
    </w:p>
    <w:p w14:paraId="7355AEB1" w14:textId="391BA56D" w:rsidR="002E68D1" w:rsidRDefault="002E68D1" w:rsidP="002E68D1">
      <w:pPr>
        <w:tabs>
          <w:tab w:val="left" w:pos="7177"/>
        </w:tabs>
        <w:adjustRightInd w:val="0"/>
      </w:pPr>
    </w:p>
    <w:p w14:paraId="74A61A71" w14:textId="720F8CF9" w:rsidR="002E68D1" w:rsidRDefault="00E313FA" w:rsidP="71999C84">
      <w:pPr>
        <w:tabs>
          <w:tab w:val="left" w:pos="7177"/>
        </w:tabs>
        <w:adjustRightInd w:val="0"/>
        <w:jc w:val="center"/>
      </w:pPr>
      <w:r>
        <w:rPr>
          <w:noProof/>
        </w:rPr>
        <w:drawing>
          <wp:inline distT="0" distB="0" distL="0" distR="0" wp14:anchorId="3B67FA72" wp14:editId="6C3E0DDE">
            <wp:extent cx="3573780" cy="1706191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120" cy="1732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59DB4" w14:textId="5B400D4E" w:rsidR="002E68D1" w:rsidRDefault="002E68D1" w:rsidP="002E68D1">
      <w:pPr>
        <w:tabs>
          <w:tab w:val="left" w:pos="7177"/>
        </w:tabs>
        <w:adjustRightInd w:val="0"/>
      </w:pPr>
    </w:p>
    <w:p w14:paraId="429EC6D8" w14:textId="77777777" w:rsidR="002E68D1" w:rsidRPr="003726BB" w:rsidRDefault="002E68D1" w:rsidP="002E68D1">
      <w:pPr>
        <w:adjustRightInd w:val="0"/>
        <w:jc w:val="center"/>
        <w:rPr>
          <w:rFonts w:eastAsia="Calibri"/>
          <w:sz w:val="32"/>
          <w:szCs w:val="32"/>
        </w:rPr>
      </w:pPr>
    </w:p>
    <w:p w14:paraId="654CA97D" w14:textId="079582A0" w:rsidR="002E68D1" w:rsidRPr="00981E4F" w:rsidRDefault="002E68D1" w:rsidP="002E68D1">
      <w:pPr>
        <w:adjustRightInd w:val="0"/>
        <w:jc w:val="center"/>
      </w:pPr>
      <w:r w:rsidRPr="003726BB">
        <w:rPr>
          <w:rFonts w:eastAsia="Calibri"/>
          <w:sz w:val="32"/>
          <w:szCs w:val="32"/>
        </w:rPr>
        <w:t xml:space="preserve">Kierunek studiów: </w:t>
      </w:r>
      <w:r>
        <w:rPr>
          <w:rFonts w:eastAsia="Calibri"/>
          <w:sz w:val="32"/>
          <w:szCs w:val="32"/>
        </w:rPr>
        <w:t>…………………….</w:t>
      </w:r>
    </w:p>
    <w:p w14:paraId="490F06FD" w14:textId="77777777" w:rsidR="002E68D1" w:rsidRPr="00981E4F" w:rsidRDefault="002E68D1" w:rsidP="002E68D1">
      <w:pPr>
        <w:adjustRightInd w:val="0"/>
        <w:jc w:val="center"/>
      </w:pPr>
    </w:p>
    <w:p w14:paraId="608BE4EF" w14:textId="77777777" w:rsidR="002E68D1" w:rsidRDefault="002E68D1" w:rsidP="002E68D1">
      <w:pPr>
        <w:adjustRightInd w:val="0"/>
        <w:spacing w:after="160" w:line="259" w:lineRule="auto"/>
        <w:jc w:val="center"/>
        <w:rPr>
          <w:rFonts w:ascii="Calibri" w:eastAsia="Calibri" w:hAnsi="Calibri"/>
          <w:sz w:val="36"/>
          <w:szCs w:val="36"/>
        </w:rPr>
      </w:pPr>
    </w:p>
    <w:p w14:paraId="6A676151" w14:textId="77777777" w:rsidR="002E68D1" w:rsidRDefault="002E68D1" w:rsidP="002E68D1">
      <w:pPr>
        <w:adjustRightInd w:val="0"/>
        <w:spacing w:after="160" w:line="259" w:lineRule="auto"/>
        <w:rPr>
          <w:rFonts w:ascii="Calibri" w:eastAsia="Calibri" w:hAnsi="Calibri"/>
          <w:sz w:val="36"/>
          <w:szCs w:val="36"/>
        </w:rPr>
      </w:pPr>
    </w:p>
    <w:p w14:paraId="1B0D61D4" w14:textId="4C94202C" w:rsidR="002E68D1" w:rsidRPr="00F30473" w:rsidRDefault="002E68D1" w:rsidP="002E68D1">
      <w:pPr>
        <w:adjustRightInd w:val="0"/>
        <w:spacing w:after="160"/>
        <w:jc w:val="center"/>
        <w:rPr>
          <w:rFonts w:eastAsia="Calibri"/>
          <w:sz w:val="36"/>
          <w:szCs w:val="36"/>
        </w:rPr>
      </w:pPr>
      <w:r>
        <w:rPr>
          <w:rFonts w:eastAsia="Calibri"/>
          <w:sz w:val="36"/>
          <w:szCs w:val="36"/>
        </w:rPr>
        <w:t>………………………………</w:t>
      </w:r>
    </w:p>
    <w:p w14:paraId="3E055B94" w14:textId="5940E8E2" w:rsidR="002E68D1" w:rsidRDefault="002E68D1" w:rsidP="002E68D1">
      <w:pPr>
        <w:adjustRightInd w:val="0"/>
        <w:jc w:val="center"/>
      </w:pPr>
      <w:r>
        <w:t>imię i nazwisko</w:t>
      </w:r>
    </w:p>
    <w:p w14:paraId="6E97230A" w14:textId="77777777" w:rsidR="002E68D1" w:rsidRPr="00981E4F" w:rsidRDefault="002E68D1" w:rsidP="002E68D1">
      <w:pPr>
        <w:adjustRightInd w:val="0"/>
      </w:pPr>
    </w:p>
    <w:p w14:paraId="37283483" w14:textId="77777777" w:rsidR="002E68D1" w:rsidRDefault="002E68D1" w:rsidP="002E68D1">
      <w:pPr>
        <w:adjustRightInd w:val="0"/>
        <w:jc w:val="center"/>
      </w:pPr>
    </w:p>
    <w:p w14:paraId="21363F1F" w14:textId="77777777" w:rsidR="002E68D1" w:rsidRPr="00F30473" w:rsidRDefault="002E68D1" w:rsidP="002E68D1">
      <w:pPr>
        <w:adjustRightInd w:val="0"/>
        <w:spacing w:after="160"/>
        <w:jc w:val="center"/>
        <w:rPr>
          <w:rFonts w:eastAsia="Calibri"/>
          <w:sz w:val="36"/>
          <w:szCs w:val="36"/>
        </w:rPr>
      </w:pPr>
      <w:r>
        <w:rPr>
          <w:rFonts w:eastAsia="Calibri"/>
          <w:sz w:val="36"/>
          <w:szCs w:val="36"/>
        </w:rPr>
        <w:t>………………………………</w:t>
      </w:r>
    </w:p>
    <w:p w14:paraId="39205656" w14:textId="572E3691" w:rsidR="002E68D1" w:rsidRDefault="002E68D1" w:rsidP="002E68D1">
      <w:pPr>
        <w:adjustRightInd w:val="0"/>
        <w:jc w:val="center"/>
      </w:pPr>
      <w:r>
        <w:t>numer albumu</w:t>
      </w:r>
    </w:p>
    <w:p w14:paraId="72F44D73" w14:textId="214C3AD4" w:rsidR="002E68D1" w:rsidRDefault="002E68D1" w:rsidP="002E68D1">
      <w:pPr>
        <w:adjustRightInd w:val="0"/>
        <w:jc w:val="center"/>
      </w:pPr>
    </w:p>
    <w:p w14:paraId="047988D9" w14:textId="4583984A" w:rsidR="002E68D1" w:rsidRDefault="002E68D1" w:rsidP="002E68D1">
      <w:pPr>
        <w:adjustRightInd w:val="0"/>
        <w:jc w:val="center"/>
      </w:pPr>
    </w:p>
    <w:p w14:paraId="64763635" w14:textId="260A7B9A" w:rsidR="002E68D1" w:rsidRDefault="002E68D1" w:rsidP="002E68D1">
      <w:pPr>
        <w:adjustRightInd w:val="0"/>
        <w:jc w:val="center"/>
      </w:pPr>
    </w:p>
    <w:p w14:paraId="1B276E1E" w14:textId="52B831BD" w:rsidR="002E68D1" w:rsidRDefault="002E68D1" w:rsidP="002E68D1">
      <w:pPr>
        <w:adjustRightInd w:val="0"/>
        <w:jc w:val="center"/>
      </w:pPr>
    </w:p>
    <w:p w14:paraId="7F590C61" w14:textId="163CD496" w:rsidR="002E68D1" w:rsidRDefault="002E68D1" w:rsidP="002E68D1">
      <w:pPr>
        <w:adjustRightInd w:val="0"/>
        <w:jc w:val="center"/>
      </w:pPr>
    </w:p>
    <w:p w14:paraId="36B42EF9" w14:textId="397ACDF0" w:rsidR="002E68D1" w:rsidRDefault="002E68D1" w:rsidP="002E68D1">
      <w:pPr>
        <w:adjustRightInd w:val="0"/>
        <w:jc w:val="center"/>
      </w:pPr>
    </w:p>
    <w:p w14:paraId="373B54F8" w14:textId="7A376D54" w:rsidR="002E68D1" w:rsidRDefault="002E68D1" w:rsidP="002E68D1">
      <w:pPr>
        <w:adjustRightInd w:val="0"/>
        <w:jc w:val="center"/>
      </w:pPr>
    </w:p>
    <w:p w14:paraId="7B8D996C" w14:textId="0243B2E8" w:rsidR="002E68D1" w:rsidRDefault="002E68D1" w:rsidP="002E68D1">
      <w:pPr>
        <w:adjustRightInd w:val="0"/>
        <w:jc w:val="center"/>
      </w:pPr>
    </w:p>
    <w:p w14:paraId="7A332CB1" w14:textId="77777777" w:rsidR="002E68D1" w:rsidRDefault="002E68D1" w:rsidP="002E68D1">
      <w:pPr>
        <w:adjustRightInd w:val="0"/>
        <w:jc w:val="center"/>
      </w:pPr>
    </w:p>
    <w:p w14:paraId="626693DE" w14:textId="31D81B16" w:rsidR="002E68D1" w:rsidRDefault="002E68D1" w:rsidP="002E68D1">
      <w:pPr>
        <w:spacing w:line="506" w:lineRule="exact"/>
        <w:jc w:val="center"/>
      </w:pPr>
      <w:r>
        <w:t>Bydgoszcz, 20</w:t>
      </w:r>
      <w:r w:rsidR="007A2A55">
        <w:t>.</w:t>
      </w:r>
      <w:r>
        <w:t>… rok</w:t>
      </w:r>
    </w:p>
    <w:p w14:paraId="50E3E054" w14:textId="77777777" w:rsidR="00C001D9" w:rsidRPr="002E68D1" w:rsidRDefault="00C001D9">
      <w:pPr>
        <w:pStyle w:val="Tekstpodstawowy"/>
        <w:spacing w:before="8"/>
        <w:rPr>
          <w:sz w:val="9"/>
        </w:rPr>
      </w:pPr>
    </w:p>
    <w:p w14:paraId="5E2A06B3" w14:textId="3A59BDAD" w:rsidR="71999C84" w:rsidRDefault="71999C84"/>
    <w:p w14:paraId="5121D42D" w14:textId="77777777" w:rsidR="00C001D9" w:rsidRDefault="00521E41">
      <w:pPr>
        <w:pStyle w:val="Nagwek1"/>
        <w:spacing w:line="555" w:lineRule="exact"/>
      </w:pPr>
      <w:r>
        <w:t>PRZEBIEG</w:t>
      </w:r>
      <w:r>
        <w:rPr>
          <w:spacing w:val="-2"/>
        </w:rPr>
        <w:t xml:space="preserve"> </w:t>
      </w:r>
      <w:r>
        <w:t>PRAKTYK</w:t>
      </w:r>
    </w:p>
    <w:p w14:paraId="33206BBF" w14:textId="77777777" w:rsidR="00C001D9" w:rsidRDefault="00C001D9">
      <w:pPr>
        <w:pStyle w:val="Tekstpodstawowy"/>
        <w:rPr>
          <w:sz w:val="24"/>
        </w:rPr>
      </w:pPr>
    </w:p>
    <w:p w14:paraId="0AAEEDD0" w14:textId="77777777" w:rsidR="00C001D9" w:rsidRDefault="00C001D9" w:rsidP="34233115">
      <w:pPr>
        <w:pStyle w:val="Tekstpodstawowy"/>
        <w:rPr>
          <w:sz w:val="24"/>
          <w:szCs w:val="24"/>
        </w:rPr>
      </w:pPr>
    </w:p>
    <w:p w14:paraId="544A97AE" w14:textId="243AA05E" w:rsidR="34233115" w:rsidRDefault="34233115" w:rsidP="34233115">
      <w:pPr>
        <w:pStyle w:val="Tekstpodstawowy"/>
      </w:pPr>
    </w:p>
    <w:p w14:paraId="73E601A0" w14:textId="77777777" w:rsidR="00C001D9" w:rsidRDefault="00C001D9" w:rsidP="34233115">
      <w:pPr>
        <w:pStyle w:val="Tekstpodstawowy"/>
        <w:spacing w:before="9"/>
        <w:rPr>
          <w:sz w:val="13"/>
          <w:szCs w:val="13"/>
        </w:rPr>
      </w:pPr>
    </w:p>
    <w:p w14:paraId="59D958C0" w14:textId="31868CD0" w:rsidR="00C001D9" w:rsidRDefault="00521E41" w:rsidP="34233115">
      <w:pPr>
        <w:spacing w:line="377" w:lineRule="exact"/>
        <w:ind w:left="116"/>
        <w:rPr>
          <w:b/>
          <w:bCs/>
        </w:rPr>
      </w:pPr>
      <w:r w:rsidRPr="77B57F6F">
        <w:rPr>
          <w:b/>
          <w:bCs/>
        </w:rPr>
        <w:t>DATA</w:t>
      </w:r>
      <w:r w:rsidRPr="77B57F6F">
        <w:rPr>
          <w:b/>
          <w:bCs/>
          <w:spacing w:val="-4"/>
        </w:rPr>
        <w:t xml:space="preserve"> </w:t>
      </w:r>
      <w:r w:rsidRPr="77B57F6F">
        <w:rPr>
          <w:b/>
          <w:bCs/>
        </w:rPr>
        <w:t>ROZPOCZĘCIA</w:t>
      </w:r>
      <w:r w:rsidRPr="77B57F6F">
        <w:rPr>
          <w:b/>
          <w:bCs/>
          <w:spacing w:val="-4"/>
        </w:rPr>
        <w:t xml:space="preserve"> </w:t>
      </w:r>
      <w:r w:rsidRPr="77B57F6F">
        <w:rPr>
          <w:b/>
          <w:bCs/>
        </w:rPr>
        <w:t>PRAKTYKI</w:t>
      </w:r>
      <w:r w:rsidR="002E68D1" w:rsidRPr="77B57F6F">
        <w:rPr>
          <w:b/>
          <w:bCs/>
        </w:rPr>
        <w:t>:……………………………………………………</w:t>
      </w:r>
    </w:p>
    <w:p w14:paraId="37A0F2C1" w14:textId="397E4FFD" w:rsidR="77B57F6F" w:rsidRDefault="77B57F6F" w:rsidP="77B57F6F">
      <w:pPr>
        <w:spacing w:line="377" w:lineRule="exact"/>
        <w:ind w:left="116"/>
        <w:rPr>
          <w:b/>
          <w:bCs/>
        </w:rPr>
      </w:pPr>
      <w:r w:rsidRPr="34233115">
        <w:rPr>
          <w:b/>
          <w:bCs/>
        </w:rPr>
        <w:t>DATA ZAKOŃCZENIA PRAKTYKI:</w:t>
      </w:r>
      <w:r w:rsidR="00170F32" w:rsidRPr="34233115">
        <w:rPr>
          <w:b/>
          <w:bCs/>
        </w:rPr>
        <w:t xml:space="preserve"> …………………………………………………..</w:t>
      </w:r>
    </w:p>
    <w:p w14:paraId="11D4C7EE" w14:textId="382AE65E" w:rsidR="002E68D1" w:rsidRDefault="002E68D1">
      <w:pPr>
        <w:spacing w:line="377" w:lineRule="exact"/>
        <w:ind w:left="116"/>
        <w:rPr>
          <w:b/>
        </w:rPr>
      </w:pPr>
    </w:p>
    <w:p w14:paraId="60D484F4" w14:textId="53FD788E" w:rsidR="008D5550" w:rsidRDefault="008D5550">
      <w:pPr>
        <w:spacing w:line="377" w:lineRule="exact"/>
        <w:ind w:left="116"/>
        <w:rPr>
          <w:b/>
        </w:rPr>
      </w:pPr>
    </w:p>
    <w:p w14:paraId="3E06B95A" w14:textId="77777777" w:rsidR="008D5550" w:rsidRDefault="008D5550">
      <w:pPr>
        <w:spacing w:line="377" w:lineRule="exact"/>
        <w:ind w:left="116"/>
        <w:rPr>
          <w:b/>
        </w:rPr>
      </w:pPr>
    </w:p>
    <w:tbl>
      <w:tblPr>
        <w:tblStyle w:val="Tabela-Siatka"/>
        <w:tblW w:w="0" w:type="auto"/>
        <w:tblInd w:w="116" w:type="dxa"/>
        <w:tblLook w:val="04A0" w:firstRow="1" w:lastRow="0" w:firstColumn="1" w:lastColumn="0" w:noHBand="0" w:noVBand="1"/>
      </w:tblPr>
      <w:tblGrid>
        <w:gridCol w:w="4590"/>
        <w:gridCol w:w="4594"/>
      </w:tblGrid>
      <w:tr w:rsidR="008D5550" w14:paraId="12B89ACE" w14:textId="77777777" w:rsidTr="34233115">
        <w:tc>
          <w:tcPr>
            <w:tcW w:w="4706" w:type="dxa"/>
            <w:vMerge w:val="restart"/>
          </w:tcPr>
          <w:p w14:paraId="5DEBB627" w14:textId="77777777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</w:p>
          <w:p w14:paraId="44912FF3" w14:textId="77777777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</w:p>
          <w:p w14:paraId="00D9DBFC" w14:textId="77777777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</w:p>
          <w:p w14:paraId="5E78C07E" w14:textId="77777777" w:rsidR="008D5550" w:rsidRDefault="008D5550" w:rsidP="001F75D3">
            <w:pPr>
              <w:spacing w:before="100" w:line="117" w:lineRule="auto"/>
              <w:ind w:left="116" w:right="31"/>
              <w:rPr>
                <w:b/>
                <w:spacing w:val="-2"/>
                <w:sz w:val="20"/>
                <w:szCs w:val="20"/>
              </w:rPr>
            </w:pPr>
          </w:p>
          <w:p w14:paraId="0C472701" w14:textId="40D8F696" w:rsidR="008D5550" w:rsidRPr="001F75D3" w:rsidRDefault="008D5550" w:rsidP="77B57F6F">
            <w:pPr>
              <w:spacing w:before="100" w:line="117" w:lineRule="auto"/>
              <w:ind w:left="116" w:right="31"/>
              <w:rPr>
                <w:b/>
                <w:bCs/>
                <w:spacing w:val="-52"/>
                <w:sz w:val="20"/>
                <w:szCs w:val="20"/>
              </w:rPr>
            </w:pPr>
            <w:r w:rsidRPr="77B57F6F">
              <w:rPr>
                <w:b/>
                <w:bCs/>
                <w:spacing w:val="-2"/>
                <w:sz w:val="20"/>
                <w:szCs w:val="20"/>
              </w:rPr>
              <w:t>WYMIAR PRAKTYKI</w:t>
            </w:r>
            <w:r w:rsidRPr="77B57F6F">
              <w:rPr>
                <w:b/>
                <w:bCs/>
                <w:spacing w:val="-52"/>
                <w:sz w:val="20"/>
                <w:szCs w:val="20"/>
              </w:rPr>
              <w:t xml:space="preserve">  </w:t>
            </w:r>
          </w:p>
          <w:p w14:paraId="3923A062" w14:textId="77777777" w:rsidR="008D5550" w:rsidRDefault="008D5550">
            <w:pPr>
              <w:spacing w:line="377" w:lineRule="exact"/>
              <w:rPr>
                <w:b/>
              </w:rPr>
            </w:pPr>
          </w:p>
        </w:tc>
        <w:tc>
          <w:tcPr>
            <w:tcW w:w="4704" w:type="dxa"/>
          </w:tcPr>
          <w:p w14:paraId="2C7E4418" w14:textId="72C8F97C" w:rsidR="008D5550" w:rsidRDefault="008D5550">
            <w:pPr>
              <w:spacing w:line="377" w:lineRule="exact"/>
              <w:rPr>
                <w:b/>
              </w:rPr>
            </w:pPr>
            <w:r>
              <w:rPr>
                <w:b/>
              </w:rPr>
              <w:t>w tygodniach:</w:t>
            </w:r>
          </w:p>
          <w:p w14:paraId="2317F4F9" w14:textId="77777777" w:rsidR="008D5550" w:rsidRDefault="008D5550">
            <w:pPr>
              <w:spacing w:line="377" w:lineRule="exact"/>
              <w:rPr>
                <w:b/>
              </w:rPr>
            </w:pPr>
          </w:p>
          <w:p w14:paraId="26CC9D3B" w14:textId="668C3947" w:rsidR="008D5550" w:rsidRDefault="008D5550">
            <w:pPr>
              <w:spacing w:line="377" w:lineRule="exact"/>
              <w:rPr>
                <w:b/>
              </w:rPr>
            </w:pPr>
          </w:p>
        </w:tc>
      </w:tr>
      <w:tr w:rsidR="008D5550" w14:paraId="6BCDF9CE" w14:textId="77777777" w:rsidTr="34233115">
        <w:tc>
          <w:tcPr>
            <w:tcW w:w="4706" w:type="dxa"/>
            <w:vMerge/>
          </w:tcPr>
          <w:p w14:paraId="4F17976B" w14:textId="77777777" w:rsidR="008D5550" w:rsidRDefault="008D5550">
            <w:pPr>
              <w:spacing w:line="377" w:lineRule="exact"/>
              <w:rPr>
                <w:b/>
              </w:rPr>
            </w:pPr>
          </w:p>
        </w:tc>
        <w:tc>
          <w:tcPr>
            <w:tcW w:w="4704" w:type="dxa"/>
          </w:tcPr>
          <w:p w14:paraId="61C1E572" w14:textId="4C6FC9A0" w:rsidR="008D5550" w:rsidRDefault="008D5550">
            <w:pPr>
              <w:spacing w:line="377" w:lineRule="exact"/>
              <w:rPr>
                <w:b/>
              </w:rPr>
            </w:pPr>
            <w:r>
              <w:rPr>
                <w:b/>
              </w:rPr>
              <w:t>suma przepracowanych godzin:</w:t>
            </w:r>
          </w:p>
          <w:p w14:paraId="7796E480" w14:textId="77777777" w:rsidR="008D5550" w:rsidRDefault="008D5550">
            <w:pPr>
              <w:spacing w:line="377" w:lineRule="exact"/>
              <w:rPr>
                <w:b/>
              </w:rPr>
            </w:pPr>
          </w:p>
          <w:p w14:paraId="5718C1C1" w14:textId="4417D7E3" w:rsidR="008D5550" w:rsidRDefault="008D5550">
            <w:pPr>
              <w:spacing w:line="377" w:lineRule="exact"/>
              <w:rPr>
                <w:b/>
              </w:rPr>
            </w:pPr>
          </w:p>
        </w:tc>
      </w:tr>
      <w:tr w:rsidR="008D5550" w14:paraId="26716803" w14:textId="77777777" w:rsidTr="34233115">
        <w:tc>
          <w:tcPr>
            <w:tcW w:w="4706" w:type="dxa"/>
          </w:tcPr>
          <w:p w14:paraId="6BF1887C" w14:textId="419E75F2" w:rsidR="34233115" w:rsidRDefault="34233115" w:rsidP="34233115">
            <w:pPr>
              <w:spacing w:before="100" w:line="117" w:lineRule="auto"/>
              <w:ind w:left="116" w:right="31"/>
              <w:rPr>
                <w:b/>
                <w:bCs/>
                <w:sz w:val="20"/>
                <w:szCs w:val="20"/>
              </w:rPr>
            </w:pPr>
          </w:p>
          <w:p w14:paraId="7F384009" w14:textId="0B959E32" w:rsidR="34233115" w:rsidRDefault="34233115" w:rsidP="34233115">
            <w:pPr>
              <w:spacing w:before="100" w:line="117" w:lineRule="auto"/>
              <w:ind w:left="116" w:right="31"/>
              <w:rPr>
                <w:b/>
                <w:bCs/>
                <w:sz w:val="20"/>
                <w:szCs w:val="20"/>
              </w:rPr>
            </w:pPr>
          </w:p>
          <w:p w14:paraId="7DAA077C" w14:textId="7EEE08DE" w:rsidR="006A4EF4" w:rsidRPr="006A4EF4" w:rsidRDefault="008D5550" w:rsidP="34233115">
            <w:pPr>
              <w:spacing w:before="100" w:line="117" w:lineRule="auto"/>
              <w:ind w:left="116" w:right="31"/>
              <w:rPr>
                <w:b/>
                <w:bCs/>
                <w:spacing w:val="-2"/>
                <w:sz w:val="20"/>
                <w:szCs w:val="20"/>
              </w:rPr>
            </w:pPr>
            <w:r w:rsidRPr="34233115">
              <w:rPr>
                <w:b/>
                <w:bCs/>
                <w:spacing w:val="-2"/>
                <w:sz w:val="20"/>
                <w:szCs w:val="20"/>
              </w:rPr>
              <w:t>OPIEKUN</w:t>
            </w:r>
            <w:r w:rsidR="00404A9F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="00404A9F" w:rsidRPr="34233115">
              <w:rPr>
                <w:b/>
                <w:bCs/>
                <w:spacing w:val="-2"/>
                <w:sz w:val="20"/>
                <w:szCs w:val="20"/>
              </w:rPr>
              <w:t xml:space="preserve">PRAKTYKI </w:t>
            </w:r>
          </w:p>
          <w:p w14:paraId="3AB6B287" w14:textId="7C4EFF6E" w:rsidR="008D5550" w:rsidRDefault="006A4EF4" w:rsidP="006A4EF4">
            <w:pPr>
              <w:spacing w:before="100" w:line="117" w:lineRule="auto"/>
              <w:ind w:left="116" w:right="31"/>
              <w:rPr>
                <w:b/>
                <w:bCs/>
                <w:spacing w:val="-2"/>
                <w:sz w:val="20"/>
                <w:szCs w:val="20"/>
              </w:rPr>
            </w:pPr>
            <w:r w:rsidRPr="34233115">
              <w:rPr>
                <w:b/>
                <w:bCs/>
                <w:spacing w:val="-2"/>
                <w:sz w:val="20"/>
                <w:szCs w:val="20"/>
              </w:rPr>
              <w:t>Z RAMIENIA ORGANIZACJI</w:t>
            </w:r>
          </w:p>
        </w:tc>
        <w:tc>
          <w:tcPr>
            <w:tcW w:w="4704" w:type="dxa"/>
          </w:tcPr>
          <w:p w14:paraId="3518DCF6" w14:textId="77777777" w:rsidR="008D5550" w:rsidRDefault="008D5550" w:rsidP="34233115">
            <w:pPr>
              <w:spacing w:line="377" w:lineRule="exact"/>
              <w:rPr>
                <w:b/>
                <w:bCs/>
              </w:rPr>
            </w:pPr>
          </w:p>
          <w:p w14:paraId="0BEE7D8D" w14:textId="5EB79651" w:rsidR="008D5550" w:rsidRDefault="77B57F6F" w:rsidP="34233115">
            <w:pPr>
              <w:spacing w:line="377" w:lineRule="exact"/>
              <w:rPr>
                <w:b/>
                <w:bCs/>
              </w:rPr>
            </w:pPr>
            <w:r w:rsidRPr="34233115">
              <w:rPr>
                <w:b/>
                <w:bCs/>
              </w:rPr>
              <w:t>nazwisko i imię</w:t>
            </w:r>
          </w:p>
          <w:p w14:paraId="65D1581E" w14:textId="62F89165" w:rsidR="77B57F6F" w:rsidRDefault="77B57F6F" w:rsidP="34233115">
            <w:pPr>
              <w:spacing w:line="377" w:lineRule="exact"/>
              <w:rPr>
                <w:b/>
                <w:bCs/>
              </w:rPr>
            </w:pPr>
          </w:p>
          <w:p w14:paraId="0F1D0869" w14:textId="392B25C7" w:rsidR="77B57F6F" w:rsidRDefault="77B57F6F" w:rsidP="34233115">
            <w:pPr>
              <w:spacing w:line="377" w:lineRule="exact"/>
              <w:rPr>
                <w:b/>
                <w:bCs/>
              </w:rPr>
            </w:pPr>
            <w:r w:rsidRPr="34233115">
              <w:rPr>
                <w:b/>
                <w:bCs/>
              </w:rPr>
              <w:t>telefon</w:t>
            </w:r>
          </w:p>
          <w:p w14:paraId="0DEBB452" w14:textId="15E1A11C" w:rsidR="008D5550" w:rsidRDefault="008D5550" w:rsidP="34233115">
            <w:pPr>
              <w:spacing w:line="377" w:lineRule="exact"/>
              <w:rPr>
                <w:b/>
                <w:bCs/>
              </w:rPr>
            </w:pPr>
          </w:p>
        </w:tc>
      </w:tr>
    </w:tbl>
    <w:p w14:paraId="39B6EEEC" w14:textId="39F895AC" w:rsidR="002E68D1" w:rsidRDefault="002E68D1">
      <w:pPr>
        <w:spacing w:line="377" w:lineRule="exact"/>
        <w:ind w:left="116"/>
        <w:rPr>
          <w:b/>
        </w:rPr>
      </w:pPr>
    </w:p>
    <w:p w14:paraId="1092BB55" w14:textId="77777777" w:rsidR="002E68D1" w:rsidRDefault="002E68D1">
      <w:pPr>
        <w:spacing w:line="377" w:lineRule="exact"/>
        <w:ind w:left="116"/>
        <w:rPr>
          <w:b/>
        </w:rPr>
      </w:pPr>
    </w:p>
    <w:p w14:paraId="1A588B7B" w14:textId="0CD7FFD3" w:rsidR="008D5550" w:rsidRDefault="000205F8" w:rsidP="008D5550">
      <w:r>
        <w:rPr>
          <w:noProof/>
        </w:rPr>
        <w:drawing>
          <wp:inline distT="0" distB="0" distL="0" distR="0" wp14:anchorId="6780047F" wp14:editId="2E85AC62">
            <wp:extent cx="1005840" cy="1005840"/>
            <wp:effectExtent l="0" t="0" r="3810" b="381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BA50E" w14:textId="77777777" w:rsidR="008D5550" w:rsidRPr="00EB5213" w:rsidRDefault="008D5550" w:rsidP="008D5550">
      <w:pPr>
        <w:rPr>
          <w:sz w:val="20"/>
          <w:szCs w:val="16"/>
        </w:rPr>
      </w:pPr>
      <w:r w:rsidRPr="00EB5213">
        <w:rPr>
          <w:sz w:val="20"/>
          <w:szCs w:val="16"/>
        </w:rPr>
        <w:t>Więcej o praktykach</w:t>
      </w:r>
    </w:p>
    <w:p w14:paraId="16F6B497" w14:textId="77777777" w:rsidR="008D5550" w:rsidRPr="00171AAE" w:rsidRDefault="008D5550">
      <w:pPr>
        <w:pStyle w:val="Tekstpodstawowy"/>
        <w:spacing w:before="5"/>
        <w:rPr>
          <w:sz w:val="29"/>
          <w:lang w:val="en-GB"/>
        </w:rPr>
      </w:pPr>
    </w:p>
    <w:p w14:paraId="567B41A5" w14:textId="3BC3AECD" w:rsidR="00C001D9" w:rsidRDefault="00521E41">
      <w:pPr>
        <w:spacing w:line="326" w:lineRule="exact"/>
        <w:ind w:left="4847"/>
        <w:rPr>
          <w:sz w:val="16"/>
          <w:lang w:val="en-GB"/>
        </w:rPr>
      </w:pPr>
      <w:r w:rsidRPr="00171AAE">
        <w:rPr>
          <w:sz w:val="16"/>
          <w:lang w:val="en-GB"/>
        </w:rPr>
        <w:t>............................................................................................................................</w:t>
      </w:r>
    </w:p>
    <w:p w14:paraId="490F26B3" w14:textId="652BFD4F" w:rsidR="000E2909" w:rsidRPr="001F75D3" w:rsidRDefault="001F75D3" w:rsidP="34233115">
      <w:pPr>
        <w:spacing w:line="326" w:lineRule="exact"/>
        <w:ind w:left="4847"/>
        <w:jc w:val="center"/>
        <w:rPr>
          <w:strike/>
          <w:sz w:val="16"/>
          <w:szCs w:val="16"/>
        </w:rPr>
      </w:pPr>
      <w:r w:rsidRPr="34233115">
        <w:rPr>
          <w:sz w:val="16"/>
          <w:szCs w:val="16"/>
        </w:rPr>
        <w:t>PODPIS I P</w:t>
      </w:r>
      <w:r w:rsidR="00DA79E4">
        <w:rPr>
          <w:sz w:val="16"/>
          <w:szCs w:val="16"/>
        </w:rPr>
        <w:t>I</w:t>
      </w:r>
      <w:r w:rsidRPr="34233115">
        <w:rPr>
          <w:sz w:val="16"/>
          <w:szCs w:val="16"/>
        </w:rPr>
        <w:t>ECZĘĆ</w:t>
      </w:r>
      <w:r w:rsidR="003B6428" w:rsidRPr="34233115">
        <w:rPr>
          <w:sz w:val="16"/>
          <w:szCs w:val="16"/>
        </w:rPr>
        <w:t xml:space="preserve"> ORGANIZACJI PRZYJMUJĄCEJ</w:t>
      </w:r>
      <w:r w:rsidRPr="34233115">
        <w:rPr>
          <w:sz w:val="16"/>
          <w:szCs w:val="16"/>
        </w:rPr>
        <w:t xml:space="preserve"> </w:t>
      </w:r>
    </w:p>
    <w:p w14:paraId="0C559790" w14:textId="4AA41BD2" w:rsidR="000E2909" w:rsidRPr="001F75D3" w:rsidRDefault="000E2909">
      <w:pPr>
        <w:spacing w:line="326" w:lineRule="exact"/>
        <w:ind w:left="4847"/>
        <w:rPr>
          <w:sz w:val="16"/>
        </w:rPr>
      </w:pPr>
    </w:p>
    <w:p w14:paraId="785496AF" w14:textId="6025BE5E" w:rsidR="000E2909" w:rsidRPr="001F75D3" w:rsidRDefault="000E2909">
      <w:pPr>
        <w:spacing w:line="326" w:lineRule="exact"/>
        <w:ind w:left="4847"/>
        <w:rPr>
          <w:sz w:val="16"/>
        </w:rPr>
      </w:pPr>
    </w:p>
    <w:p w14:paraId="230513A9" w14:textId="77777777" w:rsidR="000E2909" w:rsidRPr="001F75D3" w:rsidRDefault="000E2909">
      <w:pPr>
        <w:spacing w:line="326" w:lineRule="exact"/>
        <w:ind w:left="4847"/>
        <w:rPr>
          <w:sz w:val="16"/>
        </w:rPr>
      </w:pPr>
    </w:p>
    <w:p w14:paraId="51922B16" w14:textId="77777777" w:rsidR="00C001D9" w:rsidRPr="001F75D3" w:rsidRDefault="00C001D9">
      <w:pPr>
        <w:spacing w:line="326" w:lineRule="exact"/>
        <w:rPr>
          <w:sz w:val="16"/>
        </w:rPr>
        <w:sectPr w:rsidR="00C001D9" w:rsidRPr="001F75D3">
          <w:headerReference w:type="default" r:id="rId14"/>
          <w:footerReference w:type="default" r:id="rId15"/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6F8BC427" w14:textId="79B24C29" w:rsidR="00C001D9" w:rsidRPr="00171AAE" w:rsidRDefault="00521E41">
      <w:pPr>
        <w:pStyle w:val="Tekstpodstawowy"/>
        <w:spacing w:line="348" w:lineRule="exact"/>
        <w:ind w:left="186"/>
        <w:rPr>
          <w:lang w:val="en-GB"/>
        </w:rPr>
      </w:pPr>
      <w:proofErr w:type="spellStart"/>
      <w:r w:rsidRPr="77B57F6F">
        <w:rPr>
          <w:b/>
          <w:bCs/>
          <w:spacing w:val="-1"/>
          <w:sz w:val="22"/>
          <w:szCs w:val="22"/>
          <w:lang w:val="en-GB"/>
        </w:rPr>
        <w:lastRenderedPageBreak/>
        <w:t>Nazwa</w:t>
      </w:r>
      <w:proofErr w:type="spellEnd"/>
      <w:r w:rsidRPr="77B57F6F">
        <w:rPr>
          <w:b/>
          <w:bCs/>
          <w:spacing w:val="26"/>
          <w:sz w:val="22"/>
          <w:szCs w:val="22"/>
          <w:lang w:val="en-GB"/>
        </w:rPr>
        <w:t xml:space="preserve"> </w:t>
      </w:r>
      <w:proofErr w:type="spellStart"/>
      <w:r w:rsidRPr="34233115">
        <w:rPr>
          <w:b/>
          <w:bCs/>
          <w:spacing w:val="-1"/>
          <w:sz w:val="22"/>
          <w:szCs w:val="22"/>
          <w:lang w:val="en-GB"/>
        </w:rPr>
        <w:t>organizacji</w:t>
      </w:r>
      <w:proofErr w:type="spellEnd"/>
      <w:r w:rsidRPr="77B57F6F">
        <w:rPr>
          <w:spacing w:val="-1"/>
          <w:sz w:val="22"/>
          <w:szCs w:val="22"/>
          <w:lang w:val="en-GB"/>
        </w:rPr>
        <w:t>:</w:t>
      </w:r>
      <w:r w:rsidRPr="77B57F6F">
        <w:rPr>
          <w:spacing w:val="4"/>
          <w:sz w:val="22"/>
          <w:szCs w:val="22"/>
          <w:lang w:val="en-GB"/>
        </w:rPr>
        <w:t xml:space="preserve"> </w:t>
      </w:r>
      <w:r w:rsidRPr="00171AAE">
        <w:rPr>
          <w:spacing w:val="-1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8D5550">
        <w:rPr>
          <w:spacing w:val="-1"/>
          <w:lang w:val="en-GB"/>
        </w:rPr>
        <w:t>......................................................................................</w:t>
      </w:r>
      <w:r w:rsidRPr="00171AAE">
        <w:rPr>
          <w:spacing w:val="-1"/>
          <w:lang w:val="en-GB"/>
        </w:rPr>
        <w:t>......</w:t>
      </w:r>
      <w:r w:rsidR="00B01E6B">
        <w:rPr>
          <w:spacing w:val="-1"/>
          <w:lang w:val="en-GB"/>
        </w:rPr>
        <w:t>..........</w:t>
      </w:r>
      <w:r w:rsidRPr="00171AAE">
        <w:rPr>
          <w:spacing w:val="-1"/>
          <w:lang w:val="en-GB"/>
        </w:rPr>
        <w:t>................................................</w:t>
      </w:r>
    </w:p>
    <w:p w14:paraId="5FF11237" w14:textId="1C40ED2D" w:rsidR="00C001D9" w:rsidRPr="00171AAE" w:rsidRDefault="00521E41">
      <w:pPr>
        <w:pStyle w:val="Tekstpodstawowy"/>
        <w:spacing w:line="434" w:lineRule="exact"/>
        <w:ind w:left="186"/>
        <w:rPr>
          <w:lang w:val="en-GB"/>
        </w:rPr>
      </w:pPr>
      <w:proofErr w:type="spellStart"/>
      <w:r w:rsidRPr="34233115">
        <w:rPr>
          <w:b/>
          <w:bCs/>
          <w:spacing w:val="-1"/>
          <w:sz w:val="22"/>
          <w:szCs w:val="22"/>
          <w:lang w:val="en-GB"/>
        </w:rPr>
        <w:t>Dział</w:t>
      </w:r>
      <w:proofErr w:type="spellEnd"/>
      <w:r w:rsidRPr="34233115">
        <w:rPr>
          <w:b/>
          <w:bCs/>
          <w:spacing w:val="-1"/>
          <w:sz w:val="22"/>
          <w:szCs w:val="22"/>
          <w:lang w:val="en-GB"/>
        </w:rPr>
        <w:t>/</w:t>
      </w:r>
      <w:proofErr w:type="spellStart"/>
      <w:r w:rsidRPr="34233115">
        <w:rPr>
          <w:b/>
          <w:bCs/>
          <w:spacing w:val="-1"/>
          <w:sz w:val="22"/>
          <w:szCs w:val="22"/>
          <w:lang w:val="en-GB"/>
        </w:rPr>
        <w:t>stanowisko</w:t>
      </w:r>
      <w:proofErr w:type="spellEnd"/>
      <w:r w:rsidRPr="34233115">
        <w:rPr>
          <w:spacing w:val="-1"/>
          <w:sz w:val="22"/>
          <w:szCs w:val="22"/>
          <w:lang w:val="en-GB"/>
        </w:rPr>
        <w:t>:</w:t>
      </w:r>
      <w:r w:rsidRPr="77B57F6F">
        <w:rPr>
          <w:spacing w:val="86"/>
          <w:sz w:val="22"/>
          <w:szCs w:val="22"/>
          <w:lang w:val="en-GB"/>
        </w:rPr>
        <w:t xml:space="preserve"> </w:t>
      </w:r>
      <w:r w:rsidR="008D5550">
        <w:rPr>
          <w:spacing w:val="-1"/>
          <w:lang w:val="en-GB"/>
        </w:rPr>
        <w:t>…………….</w:t>
      </w:r>
      <w:r w:rsidRPr="00171AAE">
        <w:rPr>
          <w:spacing w:val="-1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54A02C" w14:textId="2BCCD33D" w:rsidR="00C001D9" w:rsidRDefault="00521E41">
      <w:pPr>
        <w:pStyle w:val="Nagwek2"/>
        <w:spacing w:line="475" w:lineRule="exact"/>
        <w:ind w:left="5873" w:right="5794"/>
      </w:pPr>
      <w:r>
        <w:t>KARTA</w:t>
      </w:r>
      <w:r>
        <w:rPr>
          <w:spacing w:val="-2"/>
        </w:rPr>
        <w:t xml:space="preserve"> </w:t>
      </w:r>
      <w:r>
        <w:t>TYGODNIOWA</w:t>
      </w:r>
    </w:p>
    <w:p w14:paraId="1D608B2A" w14:textId="0598DC51" w:rsidR="00C001D9" w:rsidRDefault="00521E41">
      <w:pPr>
        <w:spacing w:line="415" w:lineRule="exact"/>
        <w:ind w:left="186"/>
        <w:rPr>
          <w:sz w:val="24"/>
        </w:rPr>
      </w:pPr>
      <w:r>
        <w:rPr>
          <w:b/>
        </w:rPr>
        <w:t>Tydzień</w:t>
      </w:r>
      <w:r w:rsidR="008D5550">
        <w:rPr>
          <w:sz w:val="24"/>
        </w:rPr>
        <w:t xml:space="preserve"> </w:t>
      </w:r>
      <w:r w:rsidR="001C5E1F">
        <w:rPr>
          <w:sz w:val="24"/>
        </w:rPr>
        <w:t xml:space="preserve">1. </w:t>
      </w:r>
      <w:r>
        <w:t>od</w:t>
      </w:r>
      <w:r>
        <w:rPr>
          <w:sz w:val="24"/>
        </w:rPr>
        <w:t>............................................</w:t>
      </w:r>
      <w:r>
        <w:rPr>
          <w:spacing w:val="-10"/>
          <w:sz w:val="24"/>
        </w:rPr>
        <w:t xml:space="preserve"> </w:t>
      </w:r>
      <w:r>
        <w:t>do</w:t>
      </w:r>
      <w:r>
        <w:rPr>
          <w:sz w:val="24"/>
        </w:rPr>
        <w:t>.............................................</w:t>
      </w:r>
    </w:p>
    <w:p w14:paraId="1BC7903E" w14:textId="77777777" w:rsidR="00C001D9" w:rsidRDefault="00C001D9">
      <w:pPr>
        <w:pStyle w:val="Tekstpodstawowy"/>
        <w:spacing w:before="18" w:after="1"/>
        <w:rPr>
          <w:sz w:val="7"/>
        </w:rPr>
      </w:pPr>
    </w:p>
    <w:tbl>
      <w:tblPr>
        <w:tblStyle w:val="NormalTable0"/>
        <w:tblW w:w="15325" w:type="dxa"/>
        <w:tblInd w:w="12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 w:firstRow="1" w:lastRow="1" w:firstColumn="1" w:lastColumn="1" w:noHBand="0" w:noVBand="0"/>
      </w:tblPr>
      <w:tblGrid>
        <w:gridCol w:w="1099"/>
        <w:gridCol w:w="1056"/>
        <w:gridCol w:w="1688"/>
        <w:gridCol w:w="11482"/>
      </w:tblGrid>
      <w:tr w:rsidR="00B01E6B" w14:paraId="5A54A2E6" w14:textId="77777777" w:rsidTr="34233115">
        <w:trPr>
          <w:trHeight w:val="1236"/>
        </w:trPr>
        <w:tc>
          <w:tcPr>
            <w:tcW w:w="1099" w:type="dxa"/>
          </w:tcPr>
          <w:p w14:paraId="51F56706" w14:textId="77777777" w:rsidR="00B01E6B" w:rsidRDefault="00B01E6B">
            <w:pPr>
              <w:pStyle w:val="TableParagraph"/>
              <w:spacing w:before="19"/>
              <w:rPr>
                <w:sz w:val="12"/>
              </w:rPr>
            </w:pPr>
          </w:p>
          <w:p w14:paraId="4E7E3C7A" w14:textId="3D36156C" w:rsidR="00B01E6B" w:rsidRDefault="00B01E6B">
            <w:pPr>
              <w:pStyle w:val="TableParagraph"/>
              <w:ind w:left="158"/>
            </w:pPr>
            <w:r>
              <w:rPr>
                <w:b/>
              </w:rPr>
              <w:t>Dzień</w:t>
            </w:r>
          </w:p>
        </w:tc>
        <w:tc>
          <w:tcPr>
            <w:tcW w:w="1056" w:type="dxa"/>
          </w:tcPr>
          <w:p w14:paraId="2CDDC3E1" w14:textId="77777777" w:rsidR="00B01E6B" w:rsidRPr="00974C4E" w:rsidRDefault="00B01E6B" w:rsidP="001C5E1F">
            <w:pPr>
              <w:pStyle w:val="TableParagraph"/>
              <w:spacing w:line="117" w:lineRule="auto"/>
              <w:ind w:right="110"/>
              <w:jc w:val="center"/>
              <w:rPr>
                <w:b/>
                <w:sz w:val="36"/>
                <w:szCs w:val="36"/>
              </w:rPr>
            </w:pPr>
          </w:p>
          <w:p w14:paraId="52B0546C" w14:textId="77777777" w:rsidR="00B01E6B" w:rsidRDefault="00B01E6B" w:rsidP="001C5E1F">
            <w:pPr>
              <w:pStyle w:val="TableParagraph"/>
              <w:ind w:right="110"/>
              <w:jc w:val="center"/>
              <w:rPr>
                <w:b/>
              </w:rPr>
            </w:pPr>
            <w:r>
              <w:rPr>
                <w:b/>
              </w:rPr>
              <w:t>Godziny pracy</w:t>
            </w:r>
          </w:p>
          <w:p w14:paraId="2C786553" w14:textId="792CBD7B" w:rsidR="00B01E6B" w:rsidRDefault="00B01E6B" w:rsidP="001C5E1F">
            <w:pPr>
              <w:pStyle w:val="TableParagraph"/>
              <w:ind w:right="110"/>
              <w:jc w:val="center"/>
            </w:pPr>
            <w:r w:rsidRPr="34233115">
              <w:rPr>
                <w:b/>
                <w:bCs/>
              </w:rPr>
              <w:t>(od - do)</w:t>
            </w:r>
          </w:p>
        </w:tc>
        <w:tc>
          <w:tcPr>
            <w:tcW w:w="1688" w:type="dxa"/>
          </w:tcPr>
          <w:p w14:paraId="09FAA87E" w14:textId="77777777" w:rsidR="00B01E6B" w:rsidRPr="0088437A" w:rsidRDefault="00B01E6B" w:rsidP="001C5E1F">
            <w:pPr>
              <w:pStyle w:val="TableParagraph"/>
              <w:ind w:right="110"/>
              <w:jc w:val="center"/>
              <w:rPr>
                <w:b/>
                <w:sz w:val="10"/>
                <w:szCs w:val="10"/>
              </w:rPr>
            </w:pPr>
          </w:p>
          <w:p w14:paraId="5C2875C1" w14:textId="478CC54F" w:rsidR="00B01E6B" w:rsidRPr="00171AAE" w:rsidRDefault="00B01E6B" w:rsidP="001C5E1F">
            <w:pPr>
              <w:pStyle w:val="TableParagraph"/>
              <w:spacing w:before="1"/>
              <w:ind w:left="92" w:right="82" w:firstLine="36"/>
              <w:jc w:val="center"/>
              <w:rPr>
                <w:lang w:val="en-GB"/>
              </w:rPr>
            </w:pPr>
            <w:r w:rsidRPr="34233115">
              <w:rPr>
                <w:b/>
                <w:bCs/>
              </w:rPr>
              <w:t xml:space="preserve">Suma </w:t>
            </w:r>
            <w:proofErr w:type="spellStart"/>
            <w:r w:rsidRPr="34233115">
              <w:rPr>
                <w:b/>
                <w:bCs/>
              </w:rPr>
              <w:t>przepracowa-nych</w:t>
            </w:r>
            <w:proofErr w:type="spellEnd"/>
            <w:r w:rsidRPr="34233115">
              <w:rPr>
                <w:b/>
                <w:bCs/>
              </w:rPr>
              <w:t xml:space="preserve"> (godzin/dzień)</w:t>
            </w:r>
          </w:p>
        </w:tc>
        <w:tc>
          <w:tcPr>
            <w:tcW w:w="11482" w:type="dxa"/>
          </w:tcPr>
          <w:p w14:paraId="173A59D6" w14:textId="77777777" w:rsidR="00B01E6B" w:rsidRPr="00171AAE" w:rsidRDefault="00B01E6B">
            <w:pPr>
              <w:pStyle w:val="TableParagraph"/>
              <w:spacing w:before="19"/>
              <w:rPr>
                <w:sz w:val="12"/>
                <w:lang w:val="en-GB"/>
              </w:rPr>
            </w:pPr>
          </w:p>
          <w:p w14:paraId="34952FB9" w14:textId="6CCC0650" w:rsidR="00B01E6B" w:rsidRDefault="00B01E6B">
            <w:pPr>
              <w:pStyle w:val="TableParagraph"/>
              <w:ind w:left="1803" w:right="1794"/>
              <w:jc w:val="center"/>
            </w:pPr>
            <w:r w:rsidRPr="77B57F6F">
              <w:rPr>
                <w:b/>
                <w:bCs/>
              </w:rPr>
              <w:t>Wyszczególnienie</w:t>
            </w:r>
            <w:r w:rsidRPr="77B57F6F">
              <w:rPr>
                <w:b/>
                <w:bCs/>
                <w:spacing w:val="49"/>
              </w:rPr>
              <w:t xml:space="preserve"> </w:t>
            </w:r>
            <w:r w:rsidRPr="77B57F6F">
              <w:rPr>
                <w:b/>
                <w:bCs/>
              </w:rPr>
              <w:t>zajęć</w:t>
            </w:r>
            <w:r w:rsidRPr="34233115">
              <w:rPr>
                <w:b/>
                <w:bCs/>
              </w:rPr>
              <w:t>/zakres czynności</w:t>
            </w:r>
          </w:p>
        </w:tc>
      </w:tr>
      <w:tr w:rsidR="00B01E6B" w14:paraId="1D51EDF0" w14:textId="77777777" w:rsidTr="34233115">
        <w:trPr>
          <w:trHeight w:val="990"/>
        </w:trPr>
        <w:tc>
          <w:tcPr>
            <w:tcW w:w="1099" w:type="dxa"/>
          </w:tcPr>
          <w:p w14:paraId="7BFA3176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56" w:type="dxa"/>
          </w:tcPr>
          <w:p w14:paraId="484868E3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88" w:type="dxa"/>
          </w:tcPr>
          <w:p w14:paraId="1CECB165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482" w:type="dxa"/>
          </w:tcPr>
          <w:p w14:paraId="3F5E3CDE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1E6B" w14:paraId="39024651" w14:textId="77777777" w:rsidTr="34233115">
        <w:trPr>
          <w:trHeight w:val="990"/>
        </w:trPr>
        <w:tc>
          <w:tcPr>
            <w:tcW w:w="1099" w:type="dxa"/>
          </w:tcPr>
          <w:p w14:paraId="6B21C921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56" w:type="dxa"/>
          </w:tcPr>
          <w:p w14:paraId="0A2DF8FE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88" w:type="dxa"/>
          </w:tcPr>
          <w:p w14:paraId="20B5E172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482" w:type="dxa"/>
          </w:tcPr>
          <w:p w14:paraId="7C969C97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1E6B" w14:paraId="16F3A1AF" w14:textId="77777777" w:rsidTr="34233115">
        <w:trPr>
          <w:trHeight w:val="988"/>
        </w:trPr>
        <w:tc>
          <w:tcPr>
            <w:tcW w:w="1099" w:type="dxa"/>
          </w:tcPr>
          <w:p w14:paraId="275055D6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56" w:type="dxa"/>
          </w:tcPr>
          <w:p w14:paraId="4FF9C65D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88" w:type="dxa"/>
          </w:tcPr>
          <w:p w14:paraId="3C3BAC89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482" w:type="dxa"/>
          </w:tcPr>
          <w:p w14:paraId="5856D9F0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1E6B" w14:paraId="4370A4E9" w14:textId="77777777" w:rsidTr="34233115">
        <w:trPr>
          <w:trHeight w:val="990"/>
        </w:trPr>
        <w:tc>
          <w:tcPr>
            <w:tcW w:w="1099" w:type="dxa"/>
          </w:tcPr>
          <w:p w14:paraId="1B8E73B8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56" w:type="dxa"/>
          </w:tcPr>
          <w:p w14:paraId="42FA15B6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88" w:type="dxa"/>
          </w:tcPr>
          <w:p w14:paraId="0F1FC5FB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482" w:type="dxa"/>
          </w:tcPr>
          <w:p w14:paraId="50FAE003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1E6B" w14:paraId="40B0DE5A" w14:textId="77777777" w:rsidTr="34233115">
        <w:trPr>
          <w:trHeight w:val="991"/>
        </w:trPr>
        <w:tc>
          <w:tcPr>
            <w:tcW w:w="1099" w:type="dxa"/>
          </w:tcPr>
          <w:p w14:paraId="537365F8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56" w:type="dxa"/>
          </w:tcPr>
          <w:p w14:paraId="0D1BC772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88" w:type="dxa"/>
          </w:tcPr>
          <w:p w14:paraId="7DBF068D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482" w:type="dxa"/>
          </w:tcPr>
          <w:p w14:paraId="246B3A86" w14:textId="77777777" w:rsidR="00B01E6B" w:rsidRDefault="00B01E6B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C4EFAF6" w14:textId="77777777" w:rsidR="00C001D9" w:rsidRDefault="00C001D9">
      <w:pPr>
        <w:pStyle w:val="Tekstpodstawowy"/>
        <w:spacing w:before="16"/>
        <w:rPr>
          <w:sz w:val="23"/>
        </w:rPr>
      </w:pPr>
    </w:p>
    <w:p w14:paraId="5CFE8828" w14:textId="77777777" w:rsidR="00C001D9" w:rsidRPr="00171AAE" w:rsidRDefault="00521E41">
      <w:pPr>
        <w:spacing w:line="502" w:lineRule="exact"/>
        <w:ind w:left="10596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............................</w:t>
      </w:r>
    </w:p>
    <w:p w14:paraId="351D0FA2" w14:textId="2066CA79" w:rsidR="00F56F50" w:rsidRDefault="001C5E1F" w:rsidP="34233115">
      <w:pPr>
        <w:spacing w:before="193" w:line="117" w:lineRule="auto"/>
        <w:ind w:left="12723" w:right="103" w:hanging="315"/>
        <w:jc w:val="right"/>
        <w:rPr>
          <w:b/>
          <w:bCs/>
        </w:rPr>
      </w:pPr>
      <w:r w:rsidRPr="77B57F6F">
        <w:rPr>
          <w:b/>
          <w:bCs/>
          <w:spacing w:val="-4"/>
        </w:rPr>
        <w:t>p</w:t>
      </w:r>
      <w:r w:rsidR="00521E41" w:rsidRPr="77B57F6F">
        <w:rPr>
          <w:b/>
          <w:bCs/>
          <w:spacing w:val="-4"/>
        </w:rPr>
        <w:t>odpis</w:t>
      </w:r>
      <w:r w:rsidR="00521E41" w:rsidRPr="77B57F6F">
        <w:rPr>
          <w:b/>
          <w:bCs/>
          <w:spacing w:val="-9"/>
        </w:rPr>
        <w:t xml:space="preserve"> </w:t>
      </w:r>
      <w:r w:rsidR="00521E41" w:rsidRPr="77B57F6F">
        <w:rPr>
          <w:b/>
          <w:bCs/>
          <w:spacing w:val="-4"/>
        </w:rPr>
        <w:t>i</w:t>
      </w:r>
      <w:r w:rsidR="00521E41" w:rsidRPr="77B57F6F">
        <w:rPr>
          <w:b/>
          <w:bCs/>
          <w:spacing w:val="-8"/>
        </w:rPr>
        <w:t xml:space="preserve"> </w:t>
      </w:r>
      <w:r w:rsidR="00521E41" w:rsidRPr="77B57F6F">
        <w:rPr>
          <w:b/>
          <w:bCs/>
          <w:spacing w:val="-4"/>
        </w:rPr>
        <w:t>pieczęć</w:t>
      </w:r>
      <w:r w:rsidR="00521E41" w:rsidRPr="77B57F6F">
        <w:rPr>
          <w:b/>
          <w:bCs/>
          <w:spacing w:val="38"/>
        </w:rPr>
        <w:t xml:space="preserve"> </w:t>
      </w:r>
      <w:r w:rsidR="00521E41" w:rsidRPr="77B57F6F">
        <w:rPr>
          <w:b/>
          <w:bCs/>
          <w:spacing w:val="-4"/>
        </w:rPr>
        <w:t>opiekuna praktyki</w:t>
      </w:r>
    </w:p>
    <w:p w14:paraId="7C3C902B" w14:textId="77777777" w:rsidR="00F56F50" w:rsidRDefault="00521E41">
      <w:pPr>
        <w:spacing w:before="193" w:line="117" w:lineRule="auto"/>
        <w:ind w:left="12723" w:right="103" w:hanging="315"/>
        <w:jc w:val="right"/>
        <w:rPr>
          <w:b/>
          <w:bCs/>
          <w:spacing w:val="-3"/>
        </w:rPr>
      </w:pPr>
      <w:r w:rsidRPr="77B57F6F">
        <w:rPr>
          <w:b/>
          <w:bCs/>
          <w:spacing w:val="-4"/>
        </w:rPr>
        <w:t xml:space="preserve"> lub organizacji</w:t>
      </w:r>
    </w:p>
    <w:p w14:paraId="24AB9E05" w14:textId="6802F2B2" w:rsidR="001C5E1F" w:rsidRPr="0023108F" w:rsidRDefault="001C5E1F" w:rsidP="001C5E1F">
      <w:pPr>
        <w:spacing w:line="117" w:lineRule="auto"/>
        <w:jc w:val="center"/>
        <w:sectPr w:rsidR="001C5E1F" w:rsidRPr="0023108F">
          <w:headerReference w:type="default" r:id="rId16"/>
          <w:footerReference w:type="default" r:id="rId17"/>
          <w:pgSz w:w="16840" w:h="11910" w:orient="landscape"/>
          <w:pgMar w:top="480" w:right="460" w:bottom="280" w:left="380" w:header="708" w:footer="708" w:gutter="0"/>
          <w:cols w:space="708"/>
        </w:sectPr>
      </w:pPr>
    </w:p>
    <w:p w14:paraId="1C4C7C7C" w14:textId="77777777" w:rsidR="00C001D9" w:rsidRPr="00171AAE" w:rsidRDefault="00C001D9">
      <w:pPr>
        <w:pStyle w:val="Tekstpodstawowy"/>
        <w:spacing w:before="13"/>
        <w:rPr>
          <w:sz w:val="21"/>
          <w:lang w:val="en-GB"/>
        </w:rPr>
      </w:pPr>
    </w:p>
    <w:p w14:paraId="4910976B" w14:textId="77777777" w:rsidR="00B37574" w:rsidRDefault="00B37574" w:rsidP="00B37574">
      <w:pPr>
        <w:widowControl/>
        <w:tabs>
          <w:tab w:val="left" w:pos="4560"/>
          <w:tab w:val="left" w:pos="4678"/>
        </w:tabs>
        <w:autoSpaceDE/>
        <w:autoSpaceDN/>
        <w:contextualSpacing/>
        <w:rPr>
          <w:b/>
        </w:rPr>
      </w:pPr>
    </w:p>
    <w:p w14:paraId="2037F650" w14:textId="1C8DC0EF" w:rsidR="00B37574" w:rsidRDefault="00B37574" w:rsidP="6D88DABE">
      <w:pPr>
        <w:widowControl/>
        <w:tabs>
          <w:tab w:val="left" w:pos="4560"/>
          <w:tab w:val="left" w:pos="4678"/>
        </w:tabs>
        <w:autoSpaceDE/>
        <w:autoSpaceDN/>
        <w:contextualSpacing/>
        <w:rPr>
          <w:b/>
          <w:bCs/>
        </w:rPr>
      </w:pPr>
      <w:r w:rsidRPr="34233115">
        <w:rPr>
          <w:b/>
          <w:bCs/>
        </w:rPr>
        <w:t>Ocena praktyki przez opiekuna praktyk z ramienia organizacji</w:t>
      </w:r>
    </w:p>
    <w:p w14:paraId="052F5B3B" w14:textId="42531E17" w:rsidR="00B37574" w:rsidRDefault="00B37574" w:rsidP="77B57F6F">
      <w:pPr>
        <w:widowControl/>
        <w:tabs>
          <w:tab w:val="left" w:pos="4560"/>
          <w:tab w:val="left" w:pos="4678"/>
        </w:tabs>
        <w:autoSpaceDE/>
        <w:autoSpaceDN/>
        <w:contextualSpacing/>
        <w:rPr>
          <w:b/>
          <w:bCs/>
        </w:rPr>
      </w:pPr>
    </w:p>
    <w:p w14:paraId="5E9F38C5" w14:textId="22DDD298" w:rsidR="00B37574" w:rsidRPr="002C7602" w:rsidRDefault="00B37574" w:rsidP="34233115">
      <w:pPr>
        <w:tabs>
          <w:tab w:val="left" w:pos="4560"/>
          <w:tab w:val="left" w:pos="4678"/>
        </w:tabs>
      </w:pPr>
      <w:r>
        <w:t>Karta oceny studenta/praktykanta:</w:t>
      </w:r>
    </w:p>
    <w:p w14:paraId="1D51B3BD" w14:textId="7D9B19D9" w:rsidR="00B37574" w:rsidRPr="002C7602" w:rsidRDefault="00B37574" w:rsidP="00B37574">
      <w:pPr>
        <w:pStyle w:val="Akapitzlist"/>
        <w:widowControl/>
        <w:numPr>
          <w:ilvl w:val="0"/>
          <w:numId w:val="9"/>
        </w:numPr>
        <w:tabs>
          <w:tab w:val="left" w:pos="4560"/>
          <w:tab w:val="left" w:pos="4678"/>
        </w:tabs>
        <w:autoSpaceDE/>
        <w:autoSpaceDN/>
        <w:contextualSpacing/>
      </w:pPr>
      <w:r>
        <w:t>Należy zaznaczyć jedną odpowiedź w każdym obszarze:</w:t>
      </w:r>
    </w:p>
    <w:p w14:paraId="626908CA" w14:textId="6E9283C6" w:rsidR="00B37574" w:rsidRDefault="00B37574" w:rsidP="00A968B9">
      <w:pPr>
        <w:widowControl/>
        <w:tabs>
          <w:tab w:val="left" w:pos="4560"/>
          <w:tab w:val="left" w:pos="4678"/>
        </w:tabs>
        <w:autoSpaceDE/>
        <w:autoSpaceDN/>
        <w:contextualSpacing/>
      </w:pPr>
    </w:p>
    <w:p w14:paraId="728310E3" w14:textId="77777777" w:rsidR="00B37574" w:rsidRPr="003124C9" w:rsidRDefault="00B37574" w:rsidP="00B37574">
      <w:pPr>
        <w:tabs>
          <w:tab w:val="left" w:pos="4560"/>
          <w:tab w:val="left" w:pos="4678"/>
        </w:tabs>
        <w:rPr>
          <w:sz w:val="8"/>
          <w:szCs w:val="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1"/>
        <w:gridCol w:w="5906"/>
        <w:gridCol w:w="556"/>
        <w:gridCol w:w="556"/>
        <w:gridCol w:w="556"/>
        <w:gridCol w:w="556"/>
        <w:gridCol w:w="499"/>
      </w:tblGrid>
      <w:tr w:rsidR="00B37574" w14:paraId="7A8987E8" w14:textId="77777777" w:rsidTr="34233115">
        <w:tc>
          <w:tcPr>
            <w:tcW w:w="675" w:type="dxa"/>
          </w:tcPr>
          <w:p w14:paraId="292BB6B3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  <w:rPr>
                <w:b/>
                <w:bCs/>
                <w:sz w:val="20"/>
                <w:szCs w:val="20"/>
              </w:rPr>
            </w:pPr>
            <w:r w:rsidRPr="34233115">
              <w:rPr>
                <w:b/>
                <w:bCs/>
                <w:sz w:val="20"/>
                <w:szCs w:val="20"/>
              </w:rPr>
              <w:t>L.p.</w:t>
            </w:r>
          </w:p>
        </w:tc>
        <w:tc>
          <w:tcPr>
            <w:tcW w:w="6081" w:type="dxa"/>
          </w:tcPr>
          <w:p w14:paraId="0D0CA99A" w14:textId="77777777" w:rsidR="00B37574" w:rsidRPr="00E55CA7" w:rsidRDefault="00B37574" w:rsidP="34233115">
            <w:pPr>
              <w:tabs>
                <w:tab w:val="left" w:pos="4560"/>
                <w:tab w:val="left" w:pos="4678"/>
              </w:tabs>
              <w:jc w:val="center"/>
              <w:rPr>
                <w:b/>
                <w:bCs/>
              </w:rPr>
            </w:pPr>
            <w:r w:rsidRPr="34233115">
              <w:rPr>
                <w:b/>
                <w:bCs/>
              </w:rPr>
              <w:t>Obszar</w:t>
            </w:r>
          </w:p>
        </w:tc>
        <w:tc>
          <w:tcPr>
            <w:tcW w:w="2770" w:type="dxa"/>
            <w:gridSpan w:val="5"/>
          </w:tcPr>
          <w:p w14:paraId="39D331BE" w14:textId="77777777" w:rsidR="00B37574" w:rsidRPr="00E55CA7" w:rsidRDefault="00B37574" w:rsidP="34233115">
            <w:pPr>
              <w:tabs>
                <w:tab w:val="left" w:pos="4560"/>
                <w:tab w:val="left" w:pos="4678"/>
              </w:tabs>
              <w:jc w:val="center"/>
              <w:rPr>
                <w:b/>
                <w:bCs/>
              </w:rPr>
            </w:pPr>
            <w:r w:rsidRPr="34233115">
              <w:rPr>
                <w:b/>
                <w:bCs/>
              </w:rPr>
              <w:t>Ocena punktowa</w:t>
            </w:r>
          </w:p>
          <w:p w14:paraId="762813B9" w14:textId="1F55871C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 xml:space="preserve">(5 – ocena najwyższa; </w:t>
            </w:r>
            <w:r>
              <w:br/>
              <w:t>1 – ocena najniższa)</w:t>
            </w:r>
          </w:p>
        </w:tc>
      </w:tr>
      <w:tr w:rsidR="00B37574" w14:paraId="75DD76B9" w14:textId="77777777" w:rsidTr="34233115">
        <w:tc>
          <w:tcPr>
            <w:tcW w:w="675" w:type="dxa"/>
          </w:tcPr>
          <w:p w14:paraId="092FB81C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1.</w:t>
            </w:r>
          </w:p>
        </w:tc>
        <w:tc>
          <w:tcPr>
            <w:tcW w:w="6081" w:type="dxa"/>
          </w:tcPr>
          <w:p w14:paraId="06B6C226" w14:textId="77777777" w:rsidR="00B37574" w:rsidRDefault="00B37574" w:rsidP="34233115">
            <w:pPr>
              <w:tabs>
                <w:tab w:val="left" w:pos="4560"/>
                <w:tab w:val="left" w:pos="4678"/>
              </w:tabs>
            </w:pPr>
            <w:r>
              <w:t>Przygotowanie wiedzy i wykształcenia</w:t>
            </w:r>
          </w:p>
        </w:tc>
        <w:tc>
          <w:tcPr>
            <w:tcW w:w="566" w:type="dxa"/>
          </w:tcPr>
          <w:p w14:paraId="2C42D338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5</w:t>
            </w:r>
          </w:p>
        </w:tc>
        <w:tc>
          <w:tcPr>
            <w:tcW w:w="566" w:type="dxa"/>
          </w:tcPr>
          <w:p w14:paraId="1AADD3A7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4</w:t>
            </w:r>
          </w:p>
        </w:tc>
        <w:tc>
          <w:tcPr>
            <w:tcW w:w="566" w:type="dxa"/>
          </w:tcPr>
          <w:p w14:paraId="199D6C03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3</w:t>
            </w:r>
          </w:p>
        </w:tc>
        <w:tc>
          <w:tcPr>
            <w:tcW w:w="566" w:type="dxa"/>
          </w:tcPr>
          <w:p w14:paraId="4745675C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2</w:t>
            </w:r>
          </w:p>
        </w:tc>
        <w:tc>
          <w:tcPr>
            <w:tcW w:w="506" w:type="dxa"/>
          </w:tcPr>
          <w:p w14:paraId="4C9B1E12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1</w:t>
            </w:r>
          </w:p>
        </w:tc>
      </w:tr>
      <w:tr w:rsidR="00B37574" w14:paraId="6E969BB3" w14:textId="77777777" w:rsidTr="34233115">
        <w:tc>
          <w:tcPr>
            <w:tcW w:w="675" w:type="dxa"/>
          </w:tcPr>
          <w:p w14:paraId="4C207D69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2.</w:t>
            </w:r>
          </w:p>
        </w:tc>
        <w:tc>
          <w:tcPr>
            <w:tcW w:w="6081" w:type="dxa"/>
          </w:tcPr>
          <w:p w14:paraId="1577F5B2" w14:textId="77777777" w:rsidR="00B37574" w:rsidRDefault="00B37574" w:rsidP="34233115">
            <w:pPr>
              <w:tabs>
                <w:tab w:val="left" w:pos="4560"/>
                <w:tab w:val="left" w:pos="4678"/>
              </w:tabs>
            </w:pPr>
            <w:r>
              <w:t>Stopień wykonania powierzonych zadań</w:t>
            </w:r>
          </w:p>
        </w:tc>
        <w:tc>
          <w:tcPr>
            <w:tcW w:w="566" w:type="dxa"/>
          </w:tcPr>
          <w:p w14:paraId="36196B42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5</w:t>
            </w:r>
          </w:p>
        </w:tc>
        <w:tc>
          <w:tcPr>
            <w:tcW w:w="566" w:type="dxa"/>
          </w:tcPr>
          <w:p w14:paraId="0834824B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4</w:t>
            </w:r>
          </w:p>
        </w:tc>
        <w:tc>
          <w:tcPr>
            <w:tcW w:w="566" w:type="dxa"/>
          </w:tcPr>
          <w:p w14:paraId="61773D61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3</w:t>
            </w:r>
          </w:p>
        </w:tc>
        <w:tc>
          <w:tcPr>
            <w:tcW w:w="566" w:type="dxa"/>
          </w:tcPr>
          <w:p w14:paraId="367A8CAD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2</w:t>
            </w:r>
          </w:p>
        </w:tc>
        <w:tc>
          <w:tcPr>
            <w:tcW w:w="506" w:type="dxa"/>
          </w:tcPr>
          <w:p w14:paraId="1673ABE8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1</w:t>
            </w:r>
          </w:p>
        </w:tc>
      </w:tr>
      <w:tr w:rsidR="00B37574" w14:paraId="3958833D" w14:textId="77777777" w:rsidTr="34233115">
        <w:tc>
          <w:tcPr>
            <w:tcW w:w="675" w:type="dxa"/>
          </w:tcPr>
          <w:p w14:paraId="22E0199D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3.</w:t>
            </w:r>
          </w:p>
        </w:tc>
        <w:tc>
          <w:tcPr>
            <w:tcW w:w="6081" w:type="dxa"/>
          </w:tcPr>
          <w:p w14:paraId="0A4371FB" w14:textId="77777777" w:rsidR="00B37574" w:rsidRDefault="00B37574" w:rsidP="34233115">
            <w:pPr>
              <w:tabs>
                <w:tab w:val="left" w:pos="4560"/>
                <w:tab w:val="left" w:pos="4678"/>
              </w:tabs>
            </w:pPr>
            <w:r>
              <w:t>Obowiązkowość, punktualność</w:t>
            </w:r>
          </w:p>
        </w:tc>
        <w:tc>
          <w:tcPr>
            <w:tcW w:w="566" w:type="dxa"/>
          </w:tcPr>
          <w:p w14:paraId="58786AC5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5</w:t>
            </w:r>
          </w:p>
        </w:tc>
        <w:tc>
          <w:tcPr>
            <w:tcW w:w="566" w:type="dxa"/>
          </w:tcPr>
          <w:p w14:paraId="1EA4F770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4</w:t>
            </w:r>
          </w:p>
        </w:tc>
        <w:tc>
          <w:tcPr>
            <w:tcW w:w="566" w:type="dxa"/>
          </w:tcPr>
          <w:p w14:paraId="39B53E6F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3</w:t>
            </w:r>
          </w:p>
        </w:tc>
        <w:tc>
          <w:tcPr>
            <w:tcW w:w="566" w:type="dxa"/>
          </w:tcPr>
          <w:p w14:paraId="7928EB62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2</w:t>
            </w:r>
          </w:p>
        </w:tc>
        <w:tc>
          <w:tcPr>
            <w:tcW w:w="506" w:type="dxa"/>
          </w:tcPr>
          <w:p w14:paraId="31DAFE3F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1</w:t>
            </w:r>
          </w:p>
        </w:tc>
      </w:tr>
      <w:tr w:rsidR="00B37574" w14:paraId="6E3325CA" w14:textId="77777777" w:rsidTr="34233115">
        <w:tc>
          <w:tcPr>
            <w:tcW w:w="675" w:type="dxa"/>
          </w:tcPr>
          <w:p w14:paraId="13AF9886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4.</w:t>
            </w:r>
          </w:p>
        </w:tc>
        <w:tc>
          <w:tcPr>
            <w:tcW w:w="6081" w:type="dxa"/>
          </w:tcPr>
          <w:p w14:paraId="527B0C98" w14:textId="77777777" w:rsidR="00B37574" w:rsidRDefault="00B37574" w:rsidP="34233115">
            <w:pPr>
              <w:tabs>
                <w:tab w:val="left" w:pos="4560"/>
                <w:tab w:val="left" w:pos="4678"/>
              </w:tabs>
            </w:pPr>
            <w:r>
              <w:t>Motywacja do pracy</w:t>
            </w:r>
          </w:p>
        </w:tc>
        <w:tc>
          <w:tcPr>
            <w:tcW w:w="566" w:type="dxa"/>
          </w:tcPr>
          <w:p w14:paraId="559EFABC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5</w:t>
            </w:r>
          </w:p>
        </w:tc>
        <w:tc>
          <w:tcPr>
            <w:tcW w:w="566" w:type="dxa"/>
          </w:tcPr>
          <w:p w14:paraId="4F05DE21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4</w:t>
            </w:r>
          </w:p>
        </w:tc>
        <w:tc>
          <w:tcPr>
            <w:tcW w:w="566" w:type="dxa"/>
          </w:tcPr>
          <w:p w14:paraId="2F277E0B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3</w:t>
            </w:r>
          </w:p>
        </w:tc>
        <w:tc>
          <w:tcPr>
            <w:tcW w:w="566" w:type="dxa"/>
          </w:tcPr>
          <w:p w14:paraId="191B2E9C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2</w:t>
            </w:r>
          </w:p>
        </w:tc>
        <w:tc>
          <w:tcPr>
            <w:tcW w:w="506" w:type="dxa"/>
          </w:tcPr>
          <w:p w14:paraId="42D7DC81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1</w:t>
            </w:r>
          </w:p>
        </w:tc>
      </w:tr>
      <w:tr w:rsidR="00B37574" w14:paraId="7B28CA29" w14:textId="77777777" w:rsidTr="34233115">
        <w:tc>
          <w:tcPr>
            <w:tcW w:w="675" w:type="dxa"/>
          </w:tcPr>
          <w:p w14:paraId="3B3DA9EC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5.</w:t>
            </w:r>
          </w:p>
        </w:tc>
        <w:tc>
          <w:tcPr>
            <w:tcW w:w="6081" w:type="dxa"/>
          </w:tcPr>
          <w:p w14:paraId="47ACA02B" w14:textId="77777777" w:rsidR="00B37574" w:rsidRDefault="00B37574" w:rsidP="34233115">
            <w:pPr>
              <w:tabs>
                <w:tab w:val="left" w:pos="4560"/>
                <w:tab w:val="left" w:pos="4678"/>
              </w:tabs>
            </w:pPr>
            <w:r>
              <w:t>Pomysłowość, kreatywność</w:t>
            </w:r>
          </w:p>
        </w:tc>
        <w:tc>
          <w:tcPr>
            <w:tcW w:w="566" w:type="dxa"/>
          </w:tcPr>
          <w:p w14:paraId="44897EDE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5</w:t>
            </w:r>
          </w:p>
        </w:tc>
        <w:tc>
          <w:tcPr>
            <w:tcW w:w="566" w:type="dxa"/>
          </w:tcPr>
          <w:p w14:paraId="69D4DE0B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4</w:t>
            </w:r>
          </w:p>
        </w:tc>
        <w:tc>
          <w:tcPr>
            <w:tcW w:w="566" w:type="dxa"/>
          </w:tcPr>
          <w:p w14:paraId="26572C35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3</w:t>
            </w:r>
          </w:p>
        </w:tc>
        <w:tc>
          <w:tcPr>
            <w:tcW w:w="566" w:type="dxa"/>
          </w:tcPr>
          <w:p w14:paraId="7947A96B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2</w:t>
            </w:r>
          </w:p>
        </w:tc>
        <w:tc>
          <w:tcPr>
            <w:tcW w:w="506" w:type="dxa"/>
          </w:tcPr>
          <w:p w14:paraId="4D3B689A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1</w:t>
            </w:r>
          </w:p>
        </w:tc>
      </w:tr>
      <w:tr w:rsidR="00B37574" w14:paraId="1EC55928" w14:textId="77777777" w:rsidTr="34233115">
        <w:tc>
          <w:tcPr>
            <w:tcW w:w="675" w:type="dxa"/>
          </w:tcPr>
          <w:p w14:paraId="66E08E83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6.</w:t>
            </w:r>
          </w:p>
        </w:tc>
        <w:tc>
          <w:tcPr>
            <w:tcW w:w="6081" w:type="dxa"/>
          </w:tcPr>
          <w:p w14:paraId="4FC82F1A" w14:textId="77777777" w:rsidR="00B37574" w:rsidRDefault="00B37574" w:rsidP="34233115">
            <w:pPr>
              <w:tabs>
                <w:tab w:val="left" w:pos="4560"/>
                <w:tab w:val="left" w:pos="4678"/>
              </w:tabs>
            </w:pPr>
            <w:r>
              <w:t>Umiejętności interpersonalne</w:t>
            </w:r>
          </w:p>
        </w:tc>
        <w:tc>
          <w:tcPr>
            <w:tcW w:w="566" w:type="dxa"/>
          </w:tcPr>
          <w:p w14:paraId="4DC3C76B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5</w:t>
            </w:r>
          </w:p>
        </w:tc>
        <w:tc>
          <w:tcPr>
            <w:tcW w:w="566" w:type="dxa"/>
          </w:tcPr>
          <w:p w14:paraId="6AC63EF1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4</w:t>
            </w:r>
          </w:p>
        </w:tc>
        <w:tc>
          <w:tcPr>
            <w:tcW w:w="566" w:type="dxa"/>
          </w:tcPr>
          <w:p w14:paraId="5269930B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3</w:t>
            </w:r>
          </w:p>
        </w:tc>
        <w:tc>
          <w:tcPr>
            <w:tcW w:w="566" w:type="dxa"/>
          </w:tcPr>
          <w:p w14:paraId="373AF1A0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2</w:t>
            </w:r>
          </w:p>
        </w:tc>
        <w:tc>
          <w:tcPr>
            <w:tcW w:w="506" w:type="dxa"/>
          </w:tcPr>
          <w:p w14:paraId="6B545ECA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1</w:t>
            </w:r>
          </w:p>
        </w:tc>
      </w:tr>
      <w:tr w:rsidR="00B37574" w14:paraId="548E8FBB" w14:textId="77777777" w:rsidTr="34233115">
        <w:tc>
          <w:tcPr>
            <w:tcW w:w="675" w:type="dxa"/>
          </w:tcPr>
          <w:p w14:paraId="13FA0B0E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7.</w:t>
            </w:r>
          </w:p>
        </w:tc>
        <w:tc>
          <w:tcPr>
            <w:tcW w:w="6081" w:type="dxa"/>
          </w:tcPr>
          <w:p w14:paraId="7A86E269" w14:textId="77777777" w:rsidR="00B37574" w:rsidRDefault="00B37574" w:rsidP="34233115">
            <w:pPr>
              <w:tabs>
                <w:tab w:val="left" w:pos="4560"/>
                <w:tab w:val="left" w:pos="4678"/>
              </w:tabs>
            </w:pPr>
            <w:r>
              <w:t>Stopień opanowania umiejętności w czasie praktyki</w:t>
            </w:r>
          </w:p>
        </w:tc>
        <w:tc>
          <w:tcPr>
            <w:tcW w:w="566" w:type="dxa"/>
          </w:tcPr>
          <w:p w14:paraId="23A8DD8B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5</w:t>
            </w:r>
          </w:p>
        </w:tc>
        <w:tc>
          <w:tcPr>
            <w:tcW w:w="566" w:type="dxa"/>
          </w:tcPr>
          <w:p w14:paraId="2047D9AA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4</w:t>
            </w:r>
          </w:p>
        </w:tc>
        <w:tc>
          <w:tcPr>
            <w:tcW w:w="566" w:type="dxa"/>
          </w:tcPr>
          <w:p w14:paraId="7F762320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3</w:t>
            </w:r>
          </w:p>
        </w:tc>
        <w:tc>
          <w:tcPr>
            <w:tcW w:w="566" w:type="dxa"/>
          </w:tcPr>
          <w:p w14:paraId="722E70B1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2</w:t>
            </w:r>
          </w:p>
        </w:tc>
        <w:tc>
          <w:tcPr>
            <w:tcW w:w="506" w:type="dxa"/>
          </w:tcPr>
          <w:p w14:paraId="7AA6300E" w14:textId="77777777" w:rsidR="00B37574" w:rsidRDefault="00B37574" w:rsidP="34233115">
            <w:pPr>
              <w:tabs>
                <w:tab w:val="left" w:pos="4560"/>
                <w:tab w:val="left" w:pos="4678"/>
              </w:tabs>
              <w:jc w:val="center"/>
            </w:pPr>
            <w:r>
              <w:t>1</w:t>
            </w:r>
          </w:p>
        </w:tc>
      </w:tr>
    </w:tbl>
    <w:p w14:paraId="461FB4C3" w14:textId="77777777" w:rsidR="00C001D9" w:rsidRDefault="00C001D9" w:rsidP="34233115">
      <w:pPr>
        <w:spacing w:line="377" w:lineRule="exact"/>
        <w:rPr>
          <w:lang w:val="en-GB"/>
        </w:rPr>
      </w:pPr>
    </w:p>
    <w:p w14:paraId="058BFFD8" w14:textId="20E40D4B" w:rsidR="00D6159F" w:rsidRDefault="00B37574" w:rsidP="34233115">
      <w:pPr>
        <w:widowControl/>
        <w:tabs>
          <w:tab w:val="left" w:pos="4560"/>
          <w:tab w:val="left" w:pos="4678"/>
        </w:tabs>
        <w:spacing w:line="377" w:lineRule="exact"/>
        <w:contextualSpacing/>
      </w:pPr>
      <w:r>
        <w:t>Opinia opisowa/</w:t>
      </w:r>
      <w:r w:rsidR="008F7906">
        <w:t>in</w:t>
      </w:r>
      <w:r>
        <w:t>ne uwagi</w:t>
      </w:r>
    </w:p>
    <w:p w14:paraId="2AB8CA6B" w14:textId="66D93002" w:rsidR="00D6159F" w:rsidRDefault="00D6159F" w:rsidP="77B57F6F">
      <w:pPr>
        <w:pStyle w:val="Nagwek2"/>
        <w:spacing w:line="377" w:lineRule="exact"/>
        <w:rPr>
          <w:lang w:val="en-GB"/>
        </w:rPr>
      </w:pPr>
    </w:p>
    <w:p w14:paraId="3C3C1124" w14:textId="77777777" w:rsidR="00D6159F" w:rsidRDefault="00521E41" w:rsidP="77B57F6F">
      <w:pPr>
        <w:spacing w:line="377" w:lineRule="exact"/>
        <w:ind w:left="116"/>
        <w:rPr>
          <w:sz w:val="18"/>
          <w:szCs w:val="18"/>
          <w:lang w:val="en-GB"/>
        </w:rPr>
      </w:pPr>
      <w:r w:rsidRPr="77B57F6F">
        <w:rPr>
          <w:sz w:val="18"/>
          <w:szCs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7D9730D" w14:textId="77777777" w:rsidR="00D6159F" w:rsidRDefault="00D6159F" w:rsidP="77B57F6F">
      <w:pPr>
        <w:pStyle w:val="Tekstpodstawowy"/>
        <w:spacing w:before="8" w:line="377" w:lineRule="exact"/>
        <w:rPr>
          <w:sz w:val="8"/>
          <w:szCs w:val="8"/>
          <w:lang w:val="en-GB"/>
        </w:rPr>
      </w:pPr>
    </w:p>
    <w:p w14:paraId="6D80731B" w14:textId="77777777" w:rsidR="00D6159F" w:rsidRDefault="00521E41" w:rsidP="77B57F6F">
      <w:pPr>
        <w:spacing w:line="377" w:lineRule="exact"/>
        <w:ind w:left="116"/>
        <w:rPr>
          <w:sz w:val="18"/>
          <w:szCs w:val="18"/>
          <w:lang w:val="en-GB"/>
        </w:rPr>
      </w:pPr>
      <w:r w:rsidRPr="77B57F6F">
        <w:rPr>
          <w:sz w:val="18"/>
          <w:szCs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ADEB03A" w14:textId="77777777" w:rsidR="00D6159F" w:rsidRDefault="00D6159F" w:rsidP="77B57F6F">
      <w:pPr>
        <w:pStyle w:val="Tekstpodstawowy"/>
        <w:spacing w:before="10" w:line="377" w:lineRule="exact"/>
        <w:rPr>
          <w:sz w:val="8"/>
          <w:szCs w:val="8"/>
          <w:lang w:val="en-GB"/>
        </w:rPr>
      </w:pPr>
    </w:p>
    <w:p w14:paraId="31A35EDD" w14:textId="77777777" w:rsidR="00D6159F" w:rsidRDefault="00521E41" w:rsidP="77B57F6F">
      <w:pPr>
        <w:spacing w:line="377" w:lineRule="exact"/>
        <w:ind w:left="116"/>
        <w:rPr>
          <w:sz w:val="18"/>
          <w:szCs w:val="18"/>
          <w:lang w:val="en-GB"/>
        </w:rPr>
      </w:pPr>
      <w:r w:rsidRPr="77B57F6F">
        <w:rPr>
          <w:sz w:val="18"/>
          <w:szCs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5246AD71" w14:textId="77777777" w:rsidR="00D6159F" w:rsidRDefault="00D6159F" w:rsidP="77B57F6F">
      <w:pPr>
        <w:pStyle w:val="Tekstpodstawowy"/>
        <w:spacing w:before="9" w:line="377" w:lineRule="exact"/>
        <w:rPr>
          <w:sz w:val="8"/>
          <w:szCs w:val="8"/>
          <w:lang w:val="en-GB"/>
        </w:rPr>
      </w:pPr>
    </w:p>
    <w:p w14:paraId="47DE323B" w14:textId="77777777" w:rsidR="00D6159F" w:rsidRDefault="00521E41" w:rsidP="77B57F6F">
      <w:pPr>
        <w:spacing w:line="377" w:lineRule="exact"/>
        <w:ind w:left="116"/>
        <w:rPr>
          <w:sz w:val="18"/>
          <w:szCs w:val="18"/>
          <w:lang w:val="en-GB"/>
        </w:rPr>
      </w:pPr>
      <w:r w:rsidRPr="77B57F6F">
        <w:rPr>
          <w:sz w:val="18"/>
          <w:szCs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D580716" w14:textId="77777777" w:rsidR="00D6159F" w:rsidRDefault="00D6159F" w:rsidP="77B57F6F">
      <w:pPr>
        <w:pStyle w:val="Tekstpodstawowy"/>
        <w:spacing w:before="8" w:line="377" w:lineRule="exact"/>
        <w:rPr>
          <w:sz w:val="8"/>
          <w:szCs w:val="8"/>
          <w:lang w:val="en-GB"/>
        </w:rPr>
      </w:pPr>
    </w:p>
    <w:p w14:paraId="45108C15" w14:textId="77777777" w:rsidR="00D6159F" w:rsidRDefault="00521E41" w:rsidP="77B57F6F">
      <w:pPr>
        <w:spacing w:line="377" w:lineRule="exact"/>
        <w:ind w:left="116"/>
        <w:rPr>
          <w:sz w:val="18"/>
          <w:szCs w:val="18"/>
          <w:lang w:val="en-GB"/>
        </w:rPr>
      </w:pPr>
      <w:r w:rsidRPr="77B57F6F">
        <w:rPr>
          <w:sz w:val="18"/>
          <w:szCs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005BD6A" w14:textId="77777777" w:rsidR="00D6159F" w:rsidRDefault="00D6159F" w:rsidP="77B57F6F">
      <w:pPr>
        <w:pStyle w:val="Tekstpodstawowy"/>
        <w:spacing w:before="8" w:line="377" w:lineRule="exact"/>
        <w:rPr>
          <w:sz w:val="8"/>
          <w:szCs w:val="8"/>
          <w:lang w:val="en-GB"/>
        </w:rPr>
      </w:pPr>
    </w:p>
    <w:p w14:paraId="44494D1B" w14:textId="77777777" w:rsidR="00D6159F" w:rsidRDefault="00521E41" w:rsidP="77B57F6F">
      <w:pPr>
        <w:spacing w:line="377" w:lineRule="exact"/>
        <w:ind w:left="116"/>
        <w:rPr>
          <w:sz w:val="18"/>
          <w:szCs w:val="18"/>
          <w:lang w:val="en-GB"/>
        </w:rPr>
      </w:pPr>
      <w:r w:rsidRPr="77B57F6F">
        <w:rPr>
          <w:sz w:val="18"/>
          <w:szCs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4FD37D5" w14:textId="77777777" w:rsidR="00D6159F" w:rsidRDefault="00D6159F" w:rsidP="77B57F6F">
      <w:pPr>
        <w:pStyle w:val="Tekstpodstawowy"/>
        <w:spacing w:before="8" w:line="377" w:lineRule="exact"/>
        <w:rPr>
          <w:sz w:val="8"/>
          <w:szCs w:val="8"/>
          <w:lang w:val="en-GB"/>
        </w:rPr>
      </w:pPr>
    </w:p>
    <w:p w14:paraId="732AE66E" w14:textId="77777777" w:rsidR="00D6159F" w:rsidRDefault="00521E41" w:rsidP="77B57F6F">
      <w:pPr>
        <w:spacing w:line="377" w:lineRule="exact"/>
        <w:ind w:left="116"/>
        <w:rPr>
          <w:sz w:val="18"/>
          <w:szCs w:val="18"/>
          <w:lang w:val="en-GB"/>
        </w:rPr>
      </w:pPr>
      <w:r w:rsidRPr="77B57F6F">
        <w:rPr>
          <w:sz w:val="18"/>
          <w:szCs w:val="18"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3A1CFAD" w14:textId="77777777" w:rsidR="00D6159F" w:rsidRDefault="00D6159F" w:rsidP="77B57F6F">
      <w:pPr>
        <w:pStyle w:val="Tekstpodstawowy"/>
        <w:spacing w:before="8" w:line="377" w:lineRule="exact"/>
        <w:rPr>
          <w:sz w:val="8"/>
          <w:szCs w:val="8"/>
          <w:lang w:val="en-GB"/>
        </w:rPr>
      </w:pPr>
    </w:p>
    <w:p w14:paraId="7BC9B889" w14:textId="7F5734D6" w:rsidR="00D6159F" w:rsidRDefault="00D6159F" w:rsidP="77B57F6F">
      <w:pPr>
        <w:spacing w:line="377" w:lineRule="exact"/>
        <w:jc w:val="right"/>
        <w:rPr>
          <w:lang w:val="en-GB"/>
        </w:rPr>
      </w:pPr>
    </w:p>
    <w:p w14:paraId="53288D4B" w14:textId="77777777" w:rsidR="00D6159F" w:rsidRDefault="00D6159F">
      <w:pPr>
        <w:spacing w:line="377" w:lineRule="exact"/>
        <w:jc w:val="right"/>
        <w:rPr>
          <w:lang w:val="en-GB"/>
        </w:rPr>
      </w:pPr>
    </w:p>
    <w:p w14:paraId="76DEEE7E" w14:textId="77777777" w:rsidR="00D6159F" w:rsidRDefault="00D6159F">
      <w:pPr>
        <w:spacing w:line="377" w:lineRule="exact"/>
        <w:jc w:val="right"/>
        <w:rPr>
          <w:lang w:val="en-GB"/>
        </w:rPr>
      </w:pPr>
    </w:p>
    <w:p w14:paraId="36249727" w14:textId="77777777" w:rsidR="00B37574" w:rsidRPr="00171AAE" w:rsidRDefault="00B37574" w:rsidP="00B37574">
      <w:pPr>
        <w:spacing w:line="377" w:lineRule="exact"/>
        <w:ind w:right="116"/>
        <w:jc w:val="right"/>
        <w:rPr>
          <w:lang w:val="en-GB"/>
        </w:rPr>
      </w:pPr>
      <w:r w:rsidRPr="00171AAE">
        <w:rPr>
          <w:lang w:val="en-GB"/>
        </w:rPr>
        <w:t>..................................................................................</w:t>
      </w:r>
    </w:p>
    <w:p w14:paraId="34C77B7A" w14:textId="20B98788" w:rsidR="00B37574" w:rsidRPr="001C5E1F" w:rsidRDefault="00B37574" w:rsidP="00B37574">
      <w:pPr>
        <w:spacing w:line="377" w:lineRule="exact"/>
        <w:ind w:right="112"/>
        <w:jc w:val="right"/>
      </w:pPr>
      <w:r w:rsidRPr="77B57F6F">
        <w:rPr>
          <w:b/>
          <w:bCs/>
        </w:rPr>
        <w:t>data i podpis</w:t>
      </w:r>
      <w:r w:rsidR="001C5E1F" w:rsidRPr="77B57F6F">
        <w:rPr>
          <w:b/>
          <w:bCs/>
        </w:rPr>
        <w:t xml:space="preserve"> opiekuna z ramienia organizacji</w:t>
      </w:r>
    </w:p>
    <w:p w14:paraId="2E7E7D0C" w14:textId="77777777" w:rsidR="00D6159F" w:rsidRPr="001C5E1F" w:rsidRDefault="00D6159F">
      <w:pPr>
        <w:spacing w:line="377" w:lineRule="exact"/>
        <w:jc w:val="right"/>
      </w:pPr>
    </w:p>
    <w:p w14:paraId="5286026A" w14:textId="77777777" w:rsidR="00D6159F" w:rsidRPr="001C5E1F" w:rsidRDefault="00D6159F">
      <w:pPr>
        <w:spacing w:line="377" w:lineRule="exact"/>
        <w:jc w:val="right"/>
      </w:pPr>
    </w:p>
    <w:p w14:paraId="62E66DE9" w14:textId="1B1829B6" w:rsidR="77B57F6F" w:rsidRDefault="77B57F6F"/>
    <w:p w14:paraId="1FB23402" w14:textId="1A4636F3" w:rsidR="77B57F6F" w:rsidRDefault="77B57F6F">
      <w:r>
        <w:br w:type="page"/>
      </w:r>
    </w:p>
    <w:p w14:paraId="446CE852" w14:textId="1FB071F6" w:rsidR="77B57F6F" w:rsidRDefault="77B57F6F" w:rsidP="77B57F6F">
      <w:pPr>
        <w:pStyle w:val="Nagwek1"/>
        <w:ind w:left="1423"/>
      </w:pPr>
    </w:p>
    <w:p w14:paraId="7FA92D0F" w14:textId="0A6C22F9" w:rsidR="77B57F6F" w:rsidRDefault="77B57F6F" w:rsidP="77B57F6F">
      <w:pPr>
        <w:pStyle w:val="Nagwek1"/>
        <w:ind w:left="1423"/>
      </w:pPr>
    </w:p>
    <w:p w14:paraId="4331FAB7" w14:textId="77777777" w:rsidR="00C001D9" w:rsidRPr="00B37574" w:rsidRDefault="00521E41">
      <w:pPr>
        <w:pStyle w:val="Nagwek1"/>
        <w:ind w:left="1423"/>
      </w:pPr>
      <w:r w:rsidRPr="00B37574">
        <w:t>ZALICZENIE</w:t>
      </w:r>
      <w:r w:rsidRPr="00B37574">
        <w:rPr>
          <w:spacing w:val="-2"/>
        </w:rPr>
        <w:t xml:space="preserve"> </w:t>
      </w:r>
      <w:r w:rsidRPr="00B37574">
        <w:t>PRAKTYKI</w:t>
      </w:r>
    </w:p>
    <w:p w14:paraId="2118F186" w14:textId="56BC0437" w:rsidR="00C001D9" w:rsidRDefault="00521E41">
      <w:pPr>
        <w:spacing w:line="371" w:lineRule="exact"/>
        <w:ind w:left="1422" w:right="1423"/>
        <w:jc w:val="center"/>
      </w:pPr>
      <w:r>
        <w:t>(wypełnia</w:t>
      </w:r>
      <w:r>
        <w:rPr>
          <w:spacing w:val="-3"/>
        </w:rPr>
        <w:t xml:space="preserve"> </w:t>
      </w:r>
      <w:r>
        <w:t>pełnomocnik</w:t>
      </w:r>
      <w:r>
        <w:rPr>
          <w:spacing w:val="-2"/>
        </w:rPr>
        <w:t xml:space="preserve"> </w:t>
      </w:r>
      <w:r>
        <w:t>dzi</w:t>
      </w:r>
      <w:r w:rsidR="00B37574">
        <w:t>e</w:t>
      </w:r>
      <w:r>
        <w:t>kana</w:t>
      </w:r>
      <w:r>
        <w:rPr>
          <w:spacing w:val="-2"/>
        </w:rPr>
        <w:t xml:space="preserve"> </w:t>
      </w:r>
      <w:r>
        <w:t>ds.</w:t>
      </w:r>
      <w:r>
        <w:rPr>
          <w:spacing w:val="-1"/>
        </w:rPr>
        <w:t xml:space="preserve"> </w:t>
      </w:r>
      <w:r>
        <w:t>praktyk)</w:t>
      </w:r>
    </w:p>
    <w:p w14:paraId="0B5B581E" w14:textId="77777777" w:rsidR="00C001D9" w:rsidRPr="00B37574" w:rsidRDefault="00C001D9">
      <w:pPr>
        <w:pStyle w:val="Tekstpodstawowy"/>
        <w:rPr>
          <w:sz w:val="24"/>
        </w:rPr>
      </w:pPr>
    </w:p>
    <w:p w14:paraId="4A503012" w14:textId="77777777" w:rsidR="00C001D9" w:rsidRPr="00B37574" w:rsidRDefault="00C001D9">
      <w:pPr>
        <w:pStyle w:val="Tekstpodstawowy"/>
        <w:rPr>
          <w:sz w:val="24"/>
        </w:rPr>
      </w:pPr>
    </w:p>
    <w:p w14:paraId="0150ECB9" w14:textId="77777777" w:rsidR="00C001D9" w:rsidRPr="00B37574" w:rsidRDefault="00C001D9">
      <w:pPr>
        <w:pStyle w:val="Tekstpodstawowy"/>
        <w:rPr>
          <w:sz w:val="24"/>
        </w:rPr>
      </w:pPr>
    </w:p>
    <w:p w14:paraId="189621F1" w14:textId="77777777" w:rsidR="00C001D9" w:rsidRPr="00B37574" w:rsidRDefault="00C001D9">
      <w:pPr>
        <w:pStyle w:val="Tekstpodstawowy"/>
        <w:rPr>
          <w:sz w:val="24"/>
        </w:rPr>
      </w:pPr>
    </w:p>
    <w:p w14:paraId="52A0DEE3" w14:textId="77777777" w:rsidR="00C001D9" w:rsidRPr="00B37574" w:rsidRDefault="00C001D9">
      <w:pPr>
        <w:pStyle w:val="Tekstpodstawowy"/>
        <w:spacing w:before="14"/>
        <w:rPr>
          <w:sz w:val="32"/>
        </w:rPr>
      </w:pPr>
    </w:p>
    <w:p w14:paraId="697D10FC" w14:textId="030326FC" w:rsidR="00C001D9" w:rsidRPr="00B37574" w:rsidRDefault="00521E41" w:rsidP="34233115">
      <w:pPr>
        <w:ind w:left="116"/>
        <w:jc w:val="center"/>
        <w:rPr>
          <w:strike/>
        </w:rPr>
      </w:pPr>
      <w:r w:rsidRPr="77B57F6F">
        <w:rPr>
          <w:b/>
          <w:bCs/>
          <w:sz w:val="28"/>
          <w:szCs w:val="28"/>
        </w:rPr>
        <w:t>Zaliczono</w:t>
      </w:r>
      <w:r>
        <w:t>…………….</w:t>
      </w:r>
      <w:r w:rsidRPr="77B57F6F">
        <w:rPr>
          <w:b/>
          <w:bCs/>
        </w:rPr>
        <w:t>tygodni</w:t>
      </w:r>
      <w:r w:rsidR="00B37574" w:rsidRPr="77B57F6F">
        <w:rPr>
          <w:b/>
          <w:bCs/>
          <w:spacing w:val="-5"/>
        </w:rPr>
        <w:t xml:space="preserve">/e </w:t>
      </w:r>
      <w:r w:rsidRPr="77B57F6F">
        <w:rPr>
          <w:b/>
          <w:bCs/>
        </w:rPr>
        <w:t>praktyki.</w:t>
      </w:r>
      <w:r w:rsidR="00B37574">
        <w:t xml:space="preserve"> </w:t>
      </w:r>
    </w:p>
    <w:p w14:paraId="79A3F4F8" w14:textId="77777777" w:rsidR="00C001D9" w:rsidRDefault="00C001D9">
      <w:pPr>
        <w:pStyle w:val="Tekstpodstawowy"/>
        <w:rPr>
          <w:sz w:val="24"/>
        </w:rPr>
      </w:pPr>
    </w:p>
    <w:p w14:paraId="21F9BAE4" w14:textId="77777777" w:rsidR="00C001D9" w:rsidRDefault="00C001D9">
      <w:pPr>
        <w:pStyle w:val="Tekstpodstawowy"/>
        <w:spacing w:before="16"/>
        <w:rPr>
          <w:sz w:val="26"/>
        </w:rPr>
      </w:pPr>
    </w:p>
    <w:p w14:paraId="04838CC8" w14:textId="77777777" w:rsidR="00C001D9" w:rsidRPr="00171AAE" w:rsidRDefault="00521E41">
      <w:pPr>
        <w:tabs>
          <w:tab w:val="left" w:pos="5073"/>
        </w:tabs>
        <w:spacing w:line="377" w:lineRule="exact"/>
        <w:ind w:left="116"/>
        <w:rPr>
          <w:lang w:val="en-GB"/>
        </w:rPr>
      </w:pPr>
      <w:r w:rsidRPr="00171AAE">
        <w:rPr>
          <w:lang w:val="en-GB"/>
        </w:rPr>
        <w:t>…………….</w:t>
      </w:r>
      <w:r w:rsidRPr="00171AAE">
        <w:rPr>
          <w:lang w:val="en-GB"/>
        </w:rPr>
        <w:tab/>
        <w:t>……………………….……………………..…</w:t>
      </w:r>
    </w:p>
    <w:p w14:paraId="45BC80DD" w14:textId="69094D33" w:rsidR="00C001D9" w:rsidRDefault="00521E41" w:rsidP="77B57F6F">
      <w:pPr>
        <w:tabs>
          <w:tab w:val="left" w:pos="6489"/>
        </w:tabs>
        <w:spacing w:line="247" w:lineRule="exact"/>
        <w:ind w:left="116"/>
        <w:rPr>
          <w:b/>
          <w:bCs/>
        </w:rPr>
      </w:pPr>
      <w:r w:rsidRPr="77B57F6F">
        <w:rPr>
          <w:b/>
          <w:bCs/>
        </w:rPr>
        <w:t>Data</w:t>
      </w:r>
      <w:r w:rsidRPr="001C5E1F">
        <w:rPr>
          <w:b/>
        </w:rPr>
        <w:tab/>
      </w:r>
      <w:r w:rsidRPr="77B57F6F">
        <w:rPr>
          <w:b/>
          <w:bCs/>
        </w:rPr>
        <w:t>Podpis</w:t>
      </w:r>
      <w:r w:rsidRPr="77B57F6F">
        <w:rPr>
          <w:b/>
          <w:bCs/>
          <w:spacing w:val="-3"/>
        </w:rPr>
        <w:t xml:space="preserve"> </w:t>
      </w:r>
      <w:r w:rsidRPr="77B57F6F">
        <w:rPr>
          <w:b/>
          <w:bCs/>
        </w:rPr>
        <w:t>i</w:t>
      </w:r>
      <w:r w:rsidRPr="77B57F6F">
        <w:rPr>
          <w:b/>
          <w:bCs/>
          <w:spacing w:val="-1"/>
        </w:rPr>
        <w:t xml:space="preserve"> </w:t>
      </w:r>
      <w:r w:rsidRPr="77B57F6F">
        <w:rPr>
          <w:b/>
          <w:bCs/>
        </w:rPr>
        <w:t>pieczęć</w:t>
      </w:r>
      <w:r w:rsidR="001C5E1F" w:rsidRPr="77B57F6F">
        <w:rPr>
          <w:b/>
          <w:bCs/>
        </w:rPr>
        <w:t xml:space="preserve"> </w:t>
      </w:r>
    </w:p>
    <w:p w14:paraId="24E39078" w14:textId="24B3AADA" w:rsidR="001C5E1F" w:rsidRPr="001C5E1F" w:rsidRDefault="001C5E1F" w:rsidP="001C5E1F">
      <w:pPr>
        <w:tabs>
          <w:tab w:val="left" w:pos="6489"/>
        </w:tabs>
        <w:spacing w:line="247" w:lineRule="exact"/>
        <w:ind w:left="116"/>
        <w:jc w:val="right"/>
        <w:rPr>
          <w:b/>
        </w:rPr>
      </w:pPr>
      <w:r>
        <w:rPr>
          <w:b/>
        </w:rPr>
        <w:t>Pełnomocnika dziekana ds. praktyk studenckich</w:t>
      </w:r>
    </w:p>
    <w:p w14:paraId="6BA87E91" w14:textId="7D4EF5DC" w:rsidR="00C001D9" w:rsidRPr="001C5E1F" w:rsidRDefault="00521E41">
      <w:pPr>
        <w:tabs>
          <w:tab w:val="left" w:pos="5073"/>
        </w:tabs>
        <w:spacing w:line="377" w:lineRule="exact"/>
        <w:ind w:left="116"/>
      </w:pPr>
      <w:r w:rsidRPr="001C5E1F">
        <w:tab/>
      </w:r>
    </w:p>
    <w:sectPr w:rsidR="00C001D9" w:rsidRPr="001C5E1F">
      <w:headerReference w:type="default" r:id="rId18"/>
      <w:footerReference w:type="default" r:id="rId19"/>
      <w:pgSz w:w="11910" w:h="16840"/>
      <w:pgMar w:top="1560" w:right="1300" w:bottom="280" w:left="13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A5D85" w14:textId="77777777" w:rsidR="009E062E" w:rsidRDefault="009E062E">
      <w:r>
        <w:separator/>
      </w:r>
    </w:p>
  </w:endnote>
  <w:endnote w:type="continuationSeparator" w:id="0">
    <w:p w14:paraId="1E014D63" w14:textId="77777777" w:rsidR="009E062E" w:rsidRDefault="009E0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altName w:val="Palatino Linotype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0"/>
      <w:gridCol w:w="3100"/>
      <w:gridCol w:w="3100"/>
    </w:tblGrid>
    <w:tr w:rsidR="6D88DABE" w14:paraId="26FC50DA" w14:textId="77777777" w:rsidTr="6D88DABE">
      <w:tc>
        <w:tcPr>
          <w:tcW w:w="3100" w:type="dxa"/>
        </w:tcPr>
        <w:p w14:paraId="4436E992" w14:textId="6609BE09" w:rsidR="6D88DABE" w:rsidRDefault="6D88DABE" w:rsidP="6D88DABE">
          <w:pPr>
            <w:pStyle w:val="Nagwek"/>
            <w:ind w:left="-115"/>
          </w:pPr>
        </w:p>
      </w:tc>
      <w:tc>
        <w:tcPr>
          <w:tcW w:w="3100" w:type="dxa"/>
        </w:tcPr>
        <w:p w14:paraId="48F8F2B3" w14:textId="2D988F26" w:rsidR="6D88DABE" w:rsidRDefault="6D88DABE" w:rsidP="6D88DABE">
          <w:pPr>
            <w:pStyle w:val="Nagwek"/>
            <w:jc w:val="center"/>
          </w:pPr>
        </w:p>
      </w:tc>
      <w:tc>
        <w:tcPr>
          <w:tcW w:w="3100" w:type="dxa"/>
        </w:tcPr>
        <w:p w14:paraId="11DA1A39" w14:textId="462841EE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1A77B808" w14:textId="41617B0A" w:rsidR="6D88DABE" w:rsidRDefault="6D88DABE" w:rsidP="6D88DAB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330"/>
      <w:gridCol w:w="5330"/>
      <w:gridCol w:w="5330"/>
    </w:tblGrid>
    <w:tr w:rsidR="6D88DABE" w14:paraId="6D3FB86D" w14:textId="77777777" w:rsidTr="6D88DABE">
      <w:tc>
        <w:tcPr>
          <w:tcW w:w="5330" w:type="dxa"/>
        </w:tcPr>
        <w:p w14:paraId="0E0497EE" w14:textId="289B8697" w:rsidR="6D88DABE" w:rsidRDefault="6D88DABE" w:rsidP="6D88DABE">
          <w:pPr>
            <w:pStyle w:val="Nagwek"/>
            <w:ind w:left="-115"/>
          </w:pPr>
        </w:p>
      </w:tc>
      <w:tc>
        <w:tcPr>
          <w:tcW w:w="5330" w:type="dxa"/>
        </w:tcPr>
        <w:p w14:paraId="69B9BDDE" w14:textId="280DB4DD" w:rsidR="6D88DABE" w:rsidRDefault="6D88DABE" w:rsidP="6D88DABE">
          <w:pPr>
            <w:pStyle w:val="Nagwek"/>
            <w:jc w:val="center"/>
          </w:pPr>
        </w:p>
      </w:tc>
      <w:tc>
        <w:tcPr>
          <w:tcW w:w="5330" w:type="dxa"/>
        </w:tcPr>
        <w:p w14:paraId="67BB20D3" w14:textId="30A8D1E2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64529459" w14:textId="15351613" w:rsidR="6D88DABE" w:rsidRDefault="6D88DABE" w:rsidP="6D88DAB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0"/>
      <w:gridCol w:w="3100"/>
      <w:gridCol w:w="3100"/>
    </w:tblGrid>
    <w:tr w:rsidR="6D88DABE" w14:paraId="759AE46A" w14:textId="77777777" w:rsidTr="6D88DABE">
      <w:tc>
        <w:tcPr>
          <w:tcW w:w="3100" w:type="dxa"/>
        </w:tcPr>
        <w:p w14:paraId="6BCDB6BB" w14:textId="3F634E42" w:rsidR="6D88DABE" w:rsidRDefault="6D88DABE" w:rsidP="6D88DABE">
          <w:pPr>
            <w:pStyle w:val="Nagwek"/>
            <w:ind w:left="-115"/>
          </w:pPr>
        </w:p>
      </w:tc>
      <w:tc>
        <w:tcPr>
          <w:tcW w:w="3100" w:type="dxa"/>
        </w:tcPr>
        <w:p w14:paraId="3BCD79CB" w14:textId="276D6BFB" w:rsidR="6D88DABE" w:rsidRDefault="6D88DABE" w:rsidP="6D88DABE">
          <w:pPr>
            <w:pStyle w:val="Nagwek"/>
            <w:jc w:val="center"/>
          </w:pPr>
        </w:p>
      </w:tc>
      <w:tc>
        <w:tcPr>
          <w:tcW w:w="3100" w:type="dxa"/>
        </w:tcPr>
        <w:p w14:paraId="77A52C05" w14:textId="6A86D59F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5D7FA0DD" w14:textId="6C0E1ED1" w:rsidR="6D88DABE" w:rsidRDefault="6D88DABE" w:rsidP="6D88DAB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7EF2E" w14:textId="77777777" w:rsidR="009E062E" w:rsidRDefault="009E062E">
      <w:r>
        <w:separator/>
      </w:r>
    </w:p>
  </w:footnote>
  <w:footnote w:type="continuationSeparator" w:id="0">
    <w:p w14:paraId="5E35C639" w14:textId="77777777" w:rsidR="009E062E" w:rsidRDefault="009E06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0"/>
      <w:gridCol w:w="3100"/>
      <w:gridCol w:w="3100"/>
    </w:tblGrid>
    <w:tr w:rsidR="6D88DABE" w14:paraId="587F25AE" w14:textId="77777777" w:rsidTr="6D88DABE">
      <w:tc>
        <w:tcPr>
          <w:tcW w:w="3100" w:type="dxa"/>
        </w:tcPr>
        <w:p w14:paraId="0EB87ACC" w14:textId="455F3C27" w:rsidR="6D88DABE" w:rsidRDefault="6D88DABE" w:rsidP="6D88DABE">
          <w:pPr>
            <w:pStyle w:val="Nagwek"/>
            <w:ind w:left="-115"/>
          </w:pPr>
        </w:p>
      </w:tc>
      <w:tc>
        <w:tcPr>
          <w:tcW w:w="3100" w:type="dxa"/>
        </w:tcPr>
        <w:p w14:paraId="3352CE66" w14:textId="3A631A9C" w:rsidR="6D88DABE" w:rsidRDefault="6D88DABE" w:rsidP="6D88DABE">
          <w:pPr>
            <w:pStyle w:val="Nagwek"/>
            <w:jc w:val="center"/>
          </w:pPr>
        </w:p>
      </w:tc>
      <w:tc>
        <w:tcPr>
          <w:tcW w:w="3100" w:type="dxa"/>
        </w:tcPr>
        <w:p w14:paraId="3D4F5383" w14:textId="69407024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72C329F3" w14:textId="61B0CEE2" w:rsidR="6D88DABE" w:rsidRDefault="6D88DABE" w:rsidP="6D88DAB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330"/>
      <w:gridCol w:w="5330"/>
      <w:gridCol w:w="5330"/>
    </w:tblGrid>
    <w:tr w:rsidR="6D88DABE" w14:paraId="07FA707A" w14:textId="77777777" w:rsidTr="6D88DABE">
      <w:tc>
        <w:tcPr>
          <w:tcW w:w="5330" w:type="dxa"/>
        </w:tcPr>
        <w:p w14:paraId="3173D49A" w14:textId="5EFA43D1" w:rsidR="6D88DABE" w:rsidRDefault="6D88DABE" w:rsidP="6D88DABE">
          <w:pPr>
            <w:pStyle w:val="Nagwek"/>
            <w:ind w:left="-115"/>
          </w:pPr>
        </w:p>
      </w:tc>
      <w:tc>
        <w:tcPr>
          <w:tcW w:w="5330" w:type="dxa"/>
        </w:tcPr>
        <w:p w14:paraId="060A220F" w14:textId="1C57F18C" w:rsidR="6D88DABE" w:rsidRDefault="6D88DABE" w:rsidP="6D88DABE">
          <w:pPr>
            <w:pStyle w:val="Nagwek"/>
            <w:jc w:val="center"/>
          </w:pPr>
        </w:p>
      </w:tc>
      <w:tc>
        <w:tcPr>
          <w:tcW w:w="5330" w:type="dxa"/>
        </w:tcPr>
        <w:p w14:paraId="41F41510" w14:textId="4FEEE6A9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45797CEE" w14:textId="2EBC842F" w:rsidR="6D88DABE" w:rsidRDefault="6D88DABE" w:rsidP="6D88DAB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0"/>
      <w:gridCol w:w="3100"/>
      <w:gridCol w:w="3100"/>
    </w:tblGrid>
    <w:tr w:rsidR="6D88DABE" w14:paraId="2DAAE04C" w14:textId="77777777" w:rsidTr="6D88DABE">
      <w:tc>
        <w:tcPr>
          <w:tcW w:w="3100" w:type="dxa"/>
        </w:tcPr>
        <w:p w14:paraId="366F020B" w14:textId="793C6DC6" w:rsidR="6D88DABE" w:rsidRDefault="6D88DABE" w:rsidP="6D88DABE">
          <w:pPr>
            <w:pStyle w:val="Nagwek"/>
            <w:ind w:left="-115"/>
          </w:pPr>
        </w:p>
      </w:tc>
      <w:tc>
        <w:tcPr>
          <w:tcW w:w="3100" w:type="dxa"/>
        </w:tcPr>
        <w:p w14:paraId="7449980B" w14:textId="46CB2474" w:rsidR="6D88DABE" w:rsidRDefault="6D88DABE" w:rsidP="6D88DABE">
          <w:pPr>
            <w:pStyle w:val="Nagwek"/>
            <w:jc w:val="center"/>
          </w:pPr>
        </w:p>
      </w:tc>
      <w:tc>
        <w:tcPr>
          <w:tcW w:w="3100" w:type="dxa"/>
        </w:tcPr>
        <w:p w14:paraId="681DCA4E" w14:textId="166AD2F0" w:rsidR="6D88DABE" w:rsidRDefault="6D88DABE" w:rsidP="6D88DABE">
          <w:pPr>
            <w:pStyle w:val="Nagwek"/>
            <w:ind w:right="-115"/>
            <w:jc w:val="right"/>
          </w:pPr>
        </w:p>
      </w:tc>
    </w:tr>
  </w:tbl>
  <w:p w14:paraId="5EAA8D95" w14:textId="034930C0" w:rsidR="6D88DABE" w:rsidRDefault="6D88DABE" w:rsidP="6D88DAB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41E07"/>
    <w:multiLevelType w:val="hybridMultilevel"/>
    <w:tmpl w:val="7A90663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C4DCE"/>
    <w:multiLevelType w:val="hybridMultilevel"/>
    <w:tmpl w:val="69FA343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F4B60"/>
    <w:multiLevelType w:val="hybridMultilevel"/>
    <w:tmpl w:val="0D4EAA3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D5931"/>
    <w:multiLevelType w:val="hybridMultilevel"/>
    <w:tmpl w:val="69FA343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9221B"/>
    <w:multiLevelType w:val="hybridMultilevel"/>
    <w:tmpl w:val="27B009A2"/>
    <w:lvl w:ilvl="0" w:tplc="D7FA3E5C">
      <w:start w:val="1"/>
      <w:numFmt w:val="decimal"/>
      <w:lvlText w:val="%1."/>
      <w:lvlJc w:val="left"/>
      <w:pPr>
        <w:ind w:left="785" w:hanging="360"/>
      </w:pPr>
      <w:rPr>
        <w:rFonts w:hint="default"/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3A7D39"/>
    <w:multiLevelType w:val="hybridMultilevel"/>
    <w:tmpl w:val="7A90663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9C762D"/>
    <w:multiLevelType w:val="hybridMultilevel"/>
    <w:tmpl w:val="7A90663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C1490"/>
    <w:multiLevelType w:val="hybridMultilevel"/>
    <w:tmpl w:val="8FFE6A4E"/>
    <w:lvl w:ilvl="0" w:tplc="0415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36911"/>
    <w:multiLevelType w:val="hybridMultilevel"/>
    <w:tmpl w:val="984C203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2920C2"/>
    <w:multiLevelType w:val="hybridMultilevel"/>
    <w:tmpl w:val="1D7688F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4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zA0MDM1MzS0NLFQ0lEKTi0uzszPAykwqgUAlmF4liwAAAA="/>
  </w:docVars>
  <w:rsids>
    <w:rsidRoot w:val="00C001D9"/>
    <w:rsid w:val="000205F8"/>
    <w:rsid w:val="000423FF"/>
    <w:rsid w:val="000D478F"/>
    <w:rsid w:val="000E2909"/>
    <w:rsid w:val="0014265A"/>
    <w:rsid w:val="00170F32"/>
    <w:rsid w:val="00171AAE"/>
    <w:rsid w:val="001C5E1F"/>
    <w:rsid w:val="001F75D3"/>
    <w:rsid w:val="0023108F"/>
    <w:rsid w:val="00281363"/>
    <w:rsid w:val="002E68D1"/>
    <w:rsid w:val="003B6428"/>
    <w:rsid w:val="00404A9F"/>
    <w:rsid w:val="00521E41"/>
    <w:rsid w:val="006113A7"/>
    <w:rsid w:val="006A4EF4"/>
    <w:rsid w:val="006C5EB5"/>
    <w:rsid w:val="00762BCC"/>
    <w:rsid w:val="007A2A55"/>
    <w:rsid w:val="0088437A"/>
    <w:rsid w:val="008B74FC"/>
    <w:rsid w:val="008D5550"/>
    <w:rsid w:val="008F7906"/>
    <w:rsid w:val="009530D8"/>
    <w:rsid w:val="00974C4E"/>
    <w:rsid w:val="009776B4"/>
    <w:rsid w:val="009E062E"/>
    <w:rsid w:val="00A968B9"/>
    <w:rsid w:val="00AD15E3"/>
    <w:rsid w:val="00B01E6B"/>
    <w:rsid w:val="00B37574"/>
    <w:rsid w:val="00C001D9"/>
    <w:rsid w:val="00C327E1"/>
    <w:rsid w:val="00CF3D0E"/>
    <w:rsid w:val="00D32AE0"/>
    <w:rsid w:val="00D4235B"/>
    <w:rsid w:val="00D46DD3"/>
    <w:rsid w:val="00D6159F"/>
    <w:rsid w:val="00D83200"/>
    <w:rsid w:val="00D8332B"/>
    <w:rsid w:val="00DA79E4"/>
    <w:rsid w:val="00DD3430"/>
    <w:rsid w:val="00E04F85"/>
    <w:rsid w:val="00E313FA"/>
    <w:rsid w:val="00F56F50"/>
    <w:rsid w:val="00F62A97"/>
    <w:rsid w:val="00F91B1C"/>
    <w:rsid w:val="03317DD5"/>
    <w:rsid w:val="04CD4E36"/>
    <w:rsid w:val="083F0C9A"/>
    <w:rsid w:val="096C0722"/>
    <w:rsid w:val="099B46EA"/>
    <w:rsid w:val="09A0BF59"/>
    <w:rsid w:val="0A1E5F25"/>
    <w:rsid w:val="0D4B1DDA"/>
    <w:rsid w:val="0DD58796"/>
    <w:rsid w:val="0DDE495E"/>
    <w:rsid w:val="0F3D301E"/>
    <w:rsid w:val="132E7942"/>
    <w:rsid w:val="16661A04"/>
    <w:rsid w:val="16CF7014"/>
    <w:rsid w:val="17C8F3A3"/>
    <w:rsid w:val="1849710A"/>
    <w:rsid w:val="1929FD7B"/>
    <w:rsid w:val="1BB5FCD4"/>
    <w:rsid w:val="2403A7C8"/>
    <w:rsid w:val="25BB0803"/>
    <w:rsid w:val="287B577F"/>
    <w:rsid w:val="2B517559"/>
    <w:rsid w:val="2D568C33"/>
    <w:rsid w:val="30D42A55"/>
    <w:rsid w:val="30FDBAAA"/>
    <w:rsid w:val="31C0B6DD"/>
    <w:rsid w:val="32998B0B"/>
    <w:rsid w:val="33AFA504"/>
    <w:rsid w:val="34233115"/>
    <w:rsid w:val="353CCE4D"/>
    <w:rsid w:val="356A3B6A"/>
    <w:rsid w:val="35D12BCD"/>
    <w:rsid w:val="3DD0FE85"/>
    <w:rsid w:val="3F7FFB99"/>
    <w:rsid w:val="4171BA49"/>
    <w:rsid w:val="429955FA"/>
    <w:rsid w:val="4312F825"/>
    <w:rsid w:val="45E915FF"/>
    <w:rsid w:val="4B00FDD0"/>
    <w:rsid w:val="4BF6DBC6"/>
    <w:rsid w:val="4F74F01D"/>
    <w:rsid w:val="5070B9F9"/>
    <w:rsid w:val="50A50A1C"/>
    <w:rsid w:val="52987076"/>
    <w:rsid w:val="55150810"/>
    <w:rsid w:val="5F59D738"/>
    <w:rsid w:val="60B64C53"/>
    <w:rsid w:val="6222AE24"/>
    <w:rsid w:val="655427C8"/>
    <w:rsid w:val="655A4EE6"/>
    <w:rsid w:val="66BBEB93"/>
    <w:rsid w:val="6733B6B5"/>
    <w:rsid w:val="6987F0D8"/>
    <w:rsid w:val="6B085A9F"/>
    <w:rsid w:val="6C1EAA77"/>
    <w:rsid w:val="6CB7DAEE"/>
    <w:rsid w:val="6D5425F4"/>
    <w:rsid w:val="6D88DABE"/>
    <w:rsid w:val="700DD905"/>
    <w:rsid w:val="706C1E94"/>
    <w:rsid w:val="71999C84"/>
    <w:rsid w:val="71BE9F79"/>
    <w:rsid w:val="7207EEF5"/>
    <w:rsid w:val="74DD7557"/>
    <w:rsid w:val="75723918"/>
    <w:rsid w:val="75EF8AAB"/>
    <w:rsid w:val="770E0979"/>
    <w:rsid w:val="77B57F6F"/>
    <w:rsid w:val="7A3E8E29"/>
    <w:rsid w:val="7CC23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3B9A8F"/>
  <w15:docId w15:val="{5E641F8B-2693-4D49-AC7B-638F9C870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Garamond" w:eastAsia="Garamond" w:hAnsi="Garamond" w:cs="Garamond"/>
      <w:lang w:val="pl-PL"/>
    </w:rPr>
  </w:style>
  <w:style w:type="paragraph" w:styleId="Nagwek1">
    <w:name w:val="heading 1"/>
    <w:basedOn w:val="Normalny"/>
    <w:uiPriority w:val="9"/>
    <w:qFormat/>
    <w:pPr>
      <w:spacing w:line="544" w:lineRule="exact"/>
      <w:ind w:left="1420" w:right="1423"/>
      <w:jc w:val="center"/>
      <w:outlineLvl w:val="0"/>
    </w:pPr>
    <w:rPr>
      <w:b/>
      <w:bCs/>
      <w:sz w:val="44"/>
      <w:szCs w:val="44"/>
    </w:rPr>
  </w:style>
  <w:style w:type="paragraph" w:styleId="Nagwek2">
    <w:name w:val="heading 2"/>
    <w:basedOn w:val="Normalny"/>
    <w:uiPriority w:val="9"/>
    <w:unhideWhenUsed/>
    <w:qFormat/>
    <w:pPr>
      <w:spacing w:line="388" w:lineRule="exact"/>
      <w:ind w:left="1423" w:right="1423"/>
      <w:jc w:val="center"/>
      <w:outlineLvl w:val="1"/>
    </w:pPr>
    <w:rPr>
      <w:b/>
      <w:bCs/>
      <w:sz w:val="28"/>
      <w:szCs w:val="28"/>
    </w:rPr>
  </w:style>
  <w:style w:type="paragraph" w:styleId="Nagwek3">
    <w:name w:val="heading 3"/>
    <w:basedOn w:val="Normalny"/>
    <w:uiPriority w:val="9"/>
    <w:unhideWhenUsed/>
    <w:qFormat/>
    <w:pPr>
      <w:spacing w:line="347" w:lineRule="exact"/>
      <w:ind w:left="116" w:right="1423"/>
      <w:jc w:val="center"/>
      <w:outlineLvl w:val="2"/>
    </w:pPr>
  </w:style>
  <w:style w:type="paragraph" w:styleId="Nagwek4">
    <w:name w:val="heading 4"/>
    <w:basedOn w:val="Normalny"/>
    <w:uiPriority w:val="9"/>
    <w:unhideWhenUsed/>
    <w:qFormat/>
    <w:pPr>
      <w:ind w:left="1423" w:right="1423"/>
      <w:jc w:val="center"/>
      <w:outlineLvl w:val="3"/>
    </w:pPr>
    <w:rPr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16"/>
      <w:szCs w:val="16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59"/>
    <w:rsid w:val="00D6159F"/>
    <w:pPr>
      <w:widowControl/>
      <w:autoSpaceDE/>
      <w:autoSpaceDN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</w:p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Pr>
      <w:rFonts w:ascii="Garamond" w:eastAsia="Garamond" w:hAnsi="Garamond" w:cs="Garamond"/>
      <w:sz w:val="20"/>
      <w:szCs w:val="2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23F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23FF"/>
    <w:rPr>
      <w:rFonts w:ascii="Garamond" w:eastAsia="Garamond" w:hAnsi="Garamond" w:cs="Garamond"/>
      <w:b/>
      <w:bCs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83A1B53E6C5D489479D96B381ABC90" ma:contentTypeVersion="2" ma:contentTypeDescription="Utwórz nowy dokument." ma:contentTypeScope="" ma:versionID="39c3b834c26b9b0eb700514c99782b79">
  <xsd:schema xmlns:xsd="http://www.w3.org/2001/XMLSchema" xmlns:xs="http://www.w3.org/2001/XMLSchema" xmlns:p="http://schemas.microsoft.com/office/2006/metadata/properties" xmlns:ns2="103610c8-0b15-4c61-865d-9be369a0a2ed" targetNamespace="http://schemas.microsoft.com/office/2006/metadata/properties" ma:root="true" ma:fieldsID="c9558336f4551862558719d30af76334" ns2:_="">
    <xsd:import namespace="103610c8-0b15-4c61-865d-9be369a0a2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610c8-0b15-4c61-865d-9be369a0a2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C2670F-98EC-427B-832F-C0C8F94DF5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C7F08C-0A51-495D-8B99-AF0E8E6686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B1CC42-62E5-408C-90F8-83A7E865DF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610c8-0b15-4c61-865d-9be369a0a2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628</Words>
  <Characters>3774</Characters>
  <Application>Microsoft Office Word</Application>
  <DocSecurity>0</DocSecurity>
  <Lines>31</Lines>
  <Paragraphs>8</Paragraphs>
  <ScaleCrop>false</ScaleCrop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wersytet  Rolniczy  im</dc:title>
  <dc:creator>GB</dc:creator>
  <cp:lastModifiedBy>PC</cp:lastModifiedBy>
  <cp:revision>34</cp:revision>
  <dcterms:created xsi:type="dcterms:W3CDTF">2022-03-26T17:19:00Z</dcterms:created>
  <dcterms:modified xsi:type="dcterms:W3CDTF">2022-05-09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1-17T00:00:00Z</vt:filetime>
  </property>
  <property fmtid="{D5CDD505-2E9C-101B-9397-08002B2CF9AE}" pid="5" name="ContentTypeId">
    <vt:lpwstr>0x0101001A83A1B53E6C5D489479D96B381ABC90</vt:lpwstr>
  </property>
</Properties>
</file>